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8942F" w14:textId="1655997A" w:rsidR="004F5FD3" w:rsidRDefault="00380988">
      <w:pPr>
        <w:pStyle w:val="Title"/>
      </w:pPr>
      <w:bookmarkStart w:id="0" w:name="_GoBack"/>
      <w:bookmarkEnd w:id="0"/>
      <w:r>
        <w:t xml:space="preserve">MSDS 6371 Final Exam </w:t>
      </w:r>
      <w:r w:rsidR="000746BF">
        <w:t>–</w:t>
      </w:r>
      <w:r>
        <w:t xml:space="preserve"> </w:t>
      </w:r>
      <w:r w:rsidR="000746BF">
        <w:t>Spring 2019</w:t>
      </w:r>
    </w:p>
    <w:p w14:paraId="275301B9" w14:textId="051D2224" w:rsidR="00411765" w:rsidRDefault="00411765" w:rsidP="00411765">
      <w:pPr>
        <w:pStyle w:val="FirstParagraph"/>
        <w:jc w:val="center"/>
      </w:pPr>
      <w:r w:rsidRPr="00411765">
        <w:rPr>
          <w:noProof/>
        </w:rPr>
        <w:drawing>
          <wp:inline distT="0" distB="0" distL="0" distR="0" wp14:anchorId="49B37421" wp14:editId="71197922">
            <wp:extent cx="1219200" cy="1219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19200" cy="1219200"/>
                    </a:xfrm>
                    <a:prstGeom prst="rect">
                      <a:avLst/>
                    </a:prstGeom>
                  </pic:spPr>
                </pic:pic>
              </a:graphicData>
            </a:graphic>
          </wp:inline>
        </w:drawing>
      </w:r>
    </w:p>
    <w:p w14:paraId="4E09A910" w14:textId="1A84CD13" w:rsidR="00206AFB" w:rsidRDefault="000746BF">
      <w:pPr>
        <w:pStyle w:val="FirstParagraph"/>
      </w:pPr>
      <w:r>
        <w:t xml:space="preserve">Social media </w:t>
      </w:r>
      <w:r w:rsidR="00411765">
        <w:t xml:space="preserve">plays such a big role in advertising </w:t>
      </w:r>
      <w:r w:rsidR="00E67F72">
        <w:t>these days</w:t>
      </w:r>
      <w:r w:rsidR="00411765">
        <w:t xml:space="preserve">. Some individual social media influencers can make a living by accruing followers and then advertising on their accounts. Twitter is one such social media platform. A social media consultant </w:t>
      </w:r>
      <w:r w:rsidR="00380988">
        <w:t xml:space="preserve">is interested in determining </w:t>
      </w:r>
      <w:r w:rsidR="002C227E">
        <w:t xml:space="preserve">how to predict the </w:t>
      </w:r>
      <w:r w:rsidR="00411765">
        <w:t>number of Twitter followers</w:t>
      </w:r>
      <w:r w:rsidR="002C227E">
        <w:t xml:space="preserve"> </w:t>
      </w:r>
      <w:r w:rsidR="00411765">
        <w:t>based on a few characteristics</w:t>
      </w:r>
      <w:r w:rsidR="002C227E">
        <w:t>.</w:t>
      </w:r>
      <w:r w:rsidR="00411765">
        <w:t xml:space="preserve"> He painstakingly scour</w:t>
      </w:r>
      <w:r w:rsidR="00E67F72">
        <w:t>ed</w:t>
      </w:r>
      <w:r w:rsidR="00411765">
        <w:t xml:space="preserve"> the internet to find several hundred Twitter accounts and record</w:t>
      </w:r>
      <w:r w:rsidR="00E67F72">
        <w:t>ed</w:t>
      </w:r>
      <w:r w:rsidR="00411765">
        <w:t xml:space="preserve"> their number of followers (how many people follow their account—this is the money maker), followees (the number of people the influencer follows), the average number of tweets per week (collected over the course of a year), and the gender of the account holder.</w:t>
      </w:r>
      <w:r w:rsidR="002C227E">
        <w:t xml:space="preserve"> </w:t>
      </w:r>
      <w:r w:rsidR="00E67F72">
        <w:t xml:space="preserve">We don’t know much about how this data was collected. </w:t>
      </w:r>
      <w:r w:rsidR="00380988">
        <w:t xml:space="preserve">This data </w:t>
      </w:r>
      <w:r w:rsidR="00411765">
        <w:t xml:space="preserve">set </w:t>
      </w:r>
      <w:r w:rsidR="00380988">
        <w:t>is found in the file “</w:t>
      </w:r>
      <w:r w:rsidR="00411765">
        <w:t>Twitter</w:t>
      </w:r>
      <w:r w:rsidR="000B58FB">
        <w:t>data</w:t>
      </w:r>
      <w:r w:rsidR="00380988">
        <w:t xml:space="preserve">.csv”. </w:t>
      </w:r>
    </w:p>
    <w:p w14:paraId="63A7AA6B" w14:textId="77777777" w:rsidR="000B58FB" w:rsidRPr="00542948" w:rsidRDefault="000B58FB" w:rsidP="000B58FB">
      <w:pPr>
        <w:numPr>
          <w:ilvl w:val="0"/>
          <w:numId w:val="3"/>
        </w:numPr>
        <w:spacing w:before="100" w:beforeAutospacing="1" w:after="100" w:afterAutospacing="1"/>
        <w:rPr>
          <w:rFonts w:ascii="Times New Roman" w:eastAsia="Times New Roman" w:hAnsi="Times New Roman" w:cs="Times New Roman"/>
          <w:b/>
        </w:rPr>
      </w:pPr>
      <w:r w:rsidRPr="00542948">
        <w:rPr>
          <w:rFonts w:ascii="Times New Roman" w:eastAsia="Times New Roman" w:hAnsi="Times New Roman" w:cs="Times New Roman"/>
          <w:b/>
          <w:bCs/>
        </w:rPr>
        <w:t>You may use SAS or R in your analyses.</w:t>
      </w:r>
    </w:p>
    <w:p w14:paraId="3241C262" w14:textId="77777777" w:rsidR="000B58FB" w:rsidRPr="00542948" w:rsidRDefault="000B58FB" w:rsidP="000B58FB">
      <w:pPr>
        <w:numPr>
          <w:ilvl w:val="0"/>
          <w:numId w:val="3"/>
        </w:numPr>
        <w:spacing w:before="100" w:beforeAutospacing="1" w:after="100" w:afterAutospacing="1"/>
        <w:rPr>
          <w:rFonts w:ascii="Times New Roman" w:eastAsia="Times New Roman" w:hAnsi="Times New Roman" w:cs="Times New Roman"/>
          <w:b/>
        </w:rPr>
      </w:pPr>
      <w:r w:rsidRPr="00542948">
        <w:rPr>
          <w:rFonts w:ascii="Times New Roman" w:eastAsia="Times New Roman" w:hAnsi="Times New Roman" w:cs="Times New Roman"/>
          <w:b/>
        </w:rPr>
        <w:t>Please save your work in a Word document</w:t>
      </w:r>
      <w:r>
        <w:rPr>
          <w:rFonts w:ascii="Times New Roman" w:eastAsia="Times New Roman" w:hAnsi="Times New Roman" w:cs="Times New Roman"/>
          <w:b/>
        </w:rPr>
        <w:t xml:space="preserve"> (preferably this one) with your NAME in the file name</w:t>
      </w:r>
      <w:r w:rsidRPr="00542948">
        <w:rPr>
          <w:rFonts w:ascii="Times New Roman" w:eastAsia="Times New Roman" w:hAnsi="Times New Roman" w:cs="Times New Roman"/>
          <w:b/>
        </w:rPr>
        <w:t>.</w:t>
      </w:r>
    </w:p>
    <w:p w14:paraId="1FCAF894" w14:textId="77777777" w:rsidR="000B58FB" w:rsidRPr="000B58FB" w:rsidRDefault="000B58FB" w:rsidP="000B58FB">
      <w:pPr>
        <w:numPr>
          <w:ilvl w:val="0"/>
          <w:numId w:val="3"/>
        </w:numPr>
        <w:spacing w:before="100" w:beforeAutospacing="1" w:after="100" w:afterAutospacing="1"/>
        <w:rPr>
          <w:rFonts w:ascii="Times New Roman" w:eastAsia="Times New Roman" w:hAnsi="Times New Roman" w:cs="Times New Roman"/>
          <w:b/>
        </w:rPr>
      </w:pPr>
      <w:r w:rsidRPr="00542948">
        <w:rPr>
          <w:rFonts w:ascii="Times New Roman" w:eastAsia="Times New Roman" w:hAnsi="Times New Roman" w:cs="Times New Roman"/>
          <w:b/>
          <w:bCs/>
        </w:rPr>
        <w:t xml:space="preserve">Include your relevant output at the end of each response (or within, if appropriate). </w:t>
      </w:r>
    </w:p>
    <w:p w14:paraId="48AF0A7A" w14:textId="77777777" w:rsidR="007749CD" w:rsidRPr="000B58FB" w:rsidRDefault="007749CD" w:rsidP="00206AFB">
      <w:pPr>
        <w:pStyle w:val="ListParagraph"/>
        <w:numPr>
          <w:ilvl w:val="0"/>
          <w:numId w:val="3"/>
        </w:numPr>
        <w:ind w:right="-90"/>
        <w:rPr>
          <w:rFonts w:ascii="Times New Roman" w:eastAsia="Times New Roman" w:hAnsi="Times New Roman" w:cs="Times New Roman"/>
          <w:b/>
          <w:bCs/>
        </w:rPr>
      </w:pPr>
      <w:r w:rsidRPr="000B58FB">
        <w:rPr>
          <w:rFonts w:ascii="Times New Roman" w:eastAsia="Times New Roman" w:hAnsi="Times New Roman" w:cs="Times New Roman"/>
          <w:b/>
          <w:bCs/>
        </w:rPr>
        <w:t>Include code in the appendix of your work.</w:t>
      </w:r>
    </w:p>
    <w:p w14:paraId="7E31B372" w14:textId="77777777" w:rsidR="00206AFB" w:rsidRDefault="007749CD" w:rsidP="00206AFB">
      <w:pPr>
        <w:pStyle w:val="ListParagraph"/>
        <w:numPr>
          <w:ilvl w:val="0"/>
          <w:numId w:val="3"/>
        </w:numPr>
        <w:ind w:right="-90"/>
        <w:rPr>
          <w:rFonts w:ascii="Times New Roman" w:eastAsia="Times New Roman" w:hAnsi="Times New Roman" w:cs="Times New Roman"/>
          <w:b/>
          <w:bCs/>
        </w:rPr>
      </w:pPr>
      <w:r w:rsidRPr="000B58FB">
        <w:rPr>
          <w:rFonts w:ascii="Times New Roman" w:eastAsia="Times New Roman" w:hAnsi="Times New Roman" w:cs="Times New Roman"/>
          <w:b/>
          <w:bCs/>
        </w:rPr>
        <w:t xml:space="preserve">Unless otherwise specified, assume </w:t>
      </w:r>
      <m:oMath>
        <m:r>
          <m:rPr>
            <m:sty m:val="bi"/>
          </m:rPr>
          <w:rPr>
            <w:rFonts w:ascii="Cambria Math" w:eastAsia="Times New Roman" w:hAnsi="Cambria Math" w:cs="Times New Roman"/>
          </w:rPr>
          <m:t>α</m:t>
        </m:r>
        <m:r>
          <m:rPr>
            <m:sty m:val="b"/>
          </m:rPr>
          <w:rPr>
            <w:rFonts w:ascii="Cambria Math" w:eastAsia="Times New Roman" w:hAnsi="Cambria Math" w:cs="Times New Roman"/>
          </w:rPr>
          <m:t>=0.05</m:t>
        </m:r>
      </m:oMath>
      <w:r w:rsidRPr="000B58FB">
        <w:rPr>
          <w:rFonts w:ascii="Times New Roman" w:eastAsia="Times New Roman" w:hAnsi="Times New Roman" w:cs="Times New Roman"/>
          <w:b/>
          <w:bCs/>
        </w:rPr>
        <w:t xml:space="preserve"> and 95% confidence.</w:t>
      </w:r>
    </w:p>
    <w:p w14:paraId="2064C364" w14:textId="35C51E44" w:rsidR="00A3013C" w:rsidRPr="00E67F72" w:rsidRDefault="00202F92" w:rsidP="00E67F72">
      <w:pPr>
        <w:pStyle w:val="ListParagraph"/>
        <w:numPr>
          <w:ilvl w:val="0"/>
          <w:numId w:val="3"/>
        </w:numPr>
        <w:ind w:right="-90"/>
        <w:rPr>
          <w:rFonts w:ascii="Times New Roman" w:eastAsia="Times New Roman" w:hAnsi="Times New Roman" w:cs="Times New Roman"/>
          <w:b/>
          <w:bCs/>
          <w:color w:val="00B050"/>
        </w:rPr>
      </w:pPr>
      <w:r w:rsidRPr="00202F92">
        <w:rPr>
          <w:rFonts w:ascii="Times New Roman" w:eastAsia="Times New Roman" w:hAnsi="Times New Roman" w:cs="Times New Roman"/>
          <w:b/>
          <w:bCs/>
          <w:color w:val="00B050"/>
        </w:rPr>
        <w:t xml:space="preserve">Be careful that software treats the variable </w:t>
      </w:r>
      <w:r w:rsidR="00411765">
        <w:rPr>
          <w:rFonts w:ascii="Times New Roman" w:eastAsia="Times New Roman" w:hAnsi="Times New Roman" w:cs="Times New Roman"/>
          <w:b/>
          <w:bCs/>
          <w:color w:val="00B050"/>
        </w:rPr>
        <w:t>gender</w:t>
      </w:r>
      <w:r w:rsidRPr="00202F92">
        <w:rPr>
          <w:rFonts w:ascii="Times New Roman" w:eastAsia="Times New Roman" w:hAnsi="Times New Roman" w:cs="Times New Roman"/>
          <w:b/>
          <w:bCs/>
          <w:color w:val="00B050"/>
        </w:rPr>
        <w:t xml:space="preserve"> as </w:t>
      </w:r>
      <w:r w:rsidR="00620E9A">
        <w:rPr>
          <w:rFonts w:ascii="Times New Roman" w:eastAsia="Times New Roman" w:hAnsi="Times New Roman" w:cs="Times New Roman"/>
          <w:b/>
          <w:bCs/>
          <w:color w:val="00B050"/>
        </w:rPr>
        <w:t xml:space="preserve">you intend, </w:t>
      </w:r>
      <w:r w:rsidRPr="00202F92">
        <w:rPr>
          <w:rFonts w:ascii="Times New Roman" w:eastAsia="Times New Roman" w:hAnsi="Times New Roman" w:cs="Times New Roman"/>
          <w:b/>
          <w:bCs/>
          <w:color w:val="00B050"/>
        </w:rPr>
        <w:t xml:space="preserve">categorical </w:t>
      </w:r>
      <w:r w:rsidR="00620E9A">
        <w:rPr>
          <w:rFonts w:ascii="Times New Roman" w:eastAsia="Times New Roman" w:hAnsi="Times New Roman" w:cs="Times New Roman"/>
          <w:b/>
          <w:bCs/>
          <w:color w:val="00B050"/>
        </w:rPr>
        <w:t xml:space="preserve">or numeric. </w:t>
      </w:r>
      <w:r w:rsidRPr="00202F92">
        <w:rPr>
          <w:rFonts w:ascii="Times New Roman" w:eastAsia="Times New Roman" w:hAnsi="Times New Roman" w:cs="Times New Roman"/>
          <w:b/>
          <w:bCs/>
          <w:color w:val="00B050"/>
        </w:rPr>
        <w:t>(</w:t>
      </w:r>
      <w:r w:rsidR="00620E9A">
        <w:rPr>
          <w:rFonts w:ascii="Times New Roman" w:eastAsia="Times New Roman" w:hAnsi="Times New Roman" w:cs="Times New Roman"/>
          <w:b/>
          <w:bCs/>
          <w:color w:val="00B050"/>
        </w:rPr>
        <w:t>I</w:t>
      </w:r>
      <w:r w:rsidRPr="00202F92">
        <w:rPr>
          <w:rFonts w:ascii="Times New Roman" w:eastAsia="Times New Roman" w:hAnsi="Times New Roman" w:cs="Times New Roman"/>
          <w:b/>
          <w:bCs/>
          <w:color w:val="00B050"/>
        </w:rPr>
        <w:t xml:space="preserve">ts values are </w:t>
      </w:r>
      <w:r w:rsidR="00411765">
        <w:rPr>
          <w:rFonts w:ascii="Times New Roman" w:eastAsia="Times New Roman" w:hAnsi="Times New Roman" w:cs="Times New Roman"/>
          <w:b/>
          <w:bCs/>
          <w:color w:val="00B050"/>
        </w:rPr>
        <w:t>0 for a man and 1 for a woman</w:t>
      </w:r>
      <w:r w:rsidR="00620E9A">
        <w:rPr>
          <w:rFonts w:ascii="Times New Roman" w:eastAsia="Times New Roman" w:hAnsi="Times New Roman" w:cs="Times New Roman"/>
          <w:b/>
          <w:bCs/>
          <w:color w:val="00B050"/>
        </w:rPr>
        <w:t>.</w:t>
      </w:r>
      <w:r w:rsidRPr="00202F92">
        <w:rPr>
          <w:rFonts w:ascii="Times New Roman" w:eastAsia="Times New Roman" w:hAnsi="Times New Roman" w:cs="Times New Roman"/>
          <w:b/>
          <w:bCs/>
          <w:color w:val="00B050"/>
        </w:rPr>
        <w:t>)</w:t>
      </w:r>
      <w:bookmarkStart w:id="1" w:name="part-a-12-points"/>
      <w:bookmarkEnd w:id="1"/>
      <w:r w:rsidR="000B58FB" w:rsidRPr="00E67F72">
        <w:rPr>
          <w:rFonts w:ascii="Times New Roman" w:eastAsia="Times New Roman" w:hAnsi="Times New Roman" w:cs="Times New Roman"/>
        </w:rPr>
        <w:t xml:space="preserve"> </w:t>
      </w:r>
    </w:p>
    <w:p w14:paraId="54A89304" w14:textId="60A97332" w:rsidR="004F5FD3" w:rsidRDefault="00380988">
      <w:pPr>
        <w:pStyle w:val="Heading2"/>
      </w:pPr>
      <w:bookmarkStart w:id="2" w:name="part-b-12-points"/>
      <w:bookmarkEnd w:id="2"/>
      <w:r>
        <w:t xml:space="preserve">Part </w:t>
      </w:r>
      <w:r w:rsidR="00411765">
        <w:t>A</w:t>
      </w:r>
      <w:r>
        <w:t xml:space="preserve"> (</w:t>
      </w:r>
      <w:r w:rsidR="00411765">
        <w:t>60</w:t>
      </w:r>
      <w:r>
        <w:t xml:space="preserve"> points)</w:t>
      </w:r>
    </w:p>
    <w:p w14:paraId="621CE96D" w14:textId="46B62DA1" w:rsidR="00202F92" w:rsidRDefault="00380988" w:rsidP="00A3013C">
      <w:pPr>
        <w:pStyle w:val="FirstParagraph"/>
      </w:pPr>
      <w:r>
        <w:t xml:space="preserve">The </w:t>
      </w:r>
      <w:r w:rsidR="00411765">
        <w:t>marketing consultant</w:t>
      </w:r>
      <w:r w:rsidR="00A3013C">
        <w:t xml:space="preserve"> </w:t>
      </w:r>
      <w:r w:rsidR="00202F92">
        <w:t xml:space="preserve">wishes to </w:t>
      </w:r>
      <w:r w:rsidR="00A3013C">
        <w:t xml:space="preserve">determine which variables (of those collected) are </w:t>
      </w:r>
      <w:r w:rsidR="00492FEF">
        <w:t>useful</w:t>
      </w:r>
      <w:r w:rsidR="00A3013C">
        <w:t xml:space="preserve"> for predicting </w:t>
      </w:r>
      <w:r w:rsidR="00411765">
        <w:t>the number of Twitter followers for a given account</w:t>
      </w:r>
      <w:r w:rsidR="00A3013C">
        <w:t xml:space="preserve">. </w:t>
      </w:r>
    </w:p>
    <w:p w14:paraId="0A33E6CC" w14:textId="03251AE5" w:rsidR="00202F92" w:rsidRDefault="00A3013C" w:rsidP="00202F92">
      <w:pPr>
        <w:pStyle w:val="FirstParagraph"/>
        <w:numPr>
          <w:ilvl w:val="0"/>
          <w:numId w:val="9"/>
        </w:numPr>
      </w:pPr>
      <w:r>
        <w:t xml:space="preserve">Consider the possibility that the </w:t>
      </w:r>
      <w:r w:rsidR="00492FEF">
        <w:t xml:space="preserve">relationship between followers and the explanatory variables (both tweets per week and number of </w:t>
      </w:r>
      <w:proofErr w:type="spellStart"/>
      <w:r w:rsidR="00492FEF">
        <w:t>followEES</w:t>
      </w:r>
      <w:proofErr w:type="spellEnd"/>
      <w:r w:rsidR="00492FEF">
        <w:t>) can vary based on gender.</w:t>
      </w:r>
      <w:r>
        <w:t xml:space="preserve"> </w:t>
      </w:r>
    </w:p>
    <w:p w14:paraId="0429DEAE" w14:textId="77777777" w:rsidR="00202F92" w:rsidRDefault="00A3013C" w:rsidP="00620E9A">
      <w:pPr>
        <w:pStyle w:val="FirstParagraph"/>
        <w:numPr>
          <w:ilvl w:val="0"/>
          <w:numId w:val="9"/>
        </w:numPr>
      </w:pPr>
      <w:r>
        <w:t xml:space="preserve">No other interactions </w:t>
      </w:r>
      <w:r w:rsidR="00202F92">
        <w:t>should</w:t>
      </w:r>
      <w:r>
        <w:t xml:space="preserve"> be considered</w:t>
      </w:r>
      <w:r w:rsidR="00202F92">
        <w:t xml:space="preserve"> (besides those above)</w:t>
      </w:r>
      <w:r>
        <w:t xml:space="preserve">. </w:t>
      </w:r>
    </w:p>
    <w:p w14:paraId="55506006" w14:textId="77872EC2" w:rsidR="00651254" w:rsidRPr="006C2796" w:rsidRDefault="00E67F72" w:rsidP="00202F92">
      <w:pPr>
        <w:pStyle w:val="FirstParagraph"/>
        <w:numPr>
          <w:ilvl w:val="0"/>
          <w:numId w:val="9"/>
        </w:numPr>
        <w:rPr>
          <w:color w:val="0070C0"/>
        </w:rPr>
      </w:pPr>
      <w:r>
        <w:rPr>
          <w:color w:val="0070C0"/>
        </w:rPr>
        <w:t>You will need to create a new variable that takes the log (base e) of the followers variable.</w:t>
      </w:r>
      <w:r w:rsidR="00202F92" w:rsidRPr="006C2796">
        <w:rPr>
          <w:color w:val="0070C0"/>
        </w:rPr>
        <w:t xml:space="preserve"> </w:t>
      </w:r>
    </w:p>
    <w:p w14:paraId="7D57E8C4" w14:textId="77777777" w:rsidR="00196074" w:rsidRDefault="00196074" w:rsidP="00196074">
      <w:pPr>
        <w:pStyle w:val="BodyText"/>
        <w:numPr>
          <w:ilvl w:val="0"/>
          <w:numId w:val="11"/>
        </w:numPr>
      </w:pPr>
      <w:r w:rsidRPr="00196074">
        <w:rPr>
          <w:b/>
        </w:rPr>
        <w:t>Address</w:t>
      </w:r>
      <w:r>
        <w:t xml:space="preserve"> All assumptions.</w:t>
      </w:r>
    </w:p>
    <w:p w14:paraId="4F1C617C" w14:textId="1FA86382" w:rsidR="009B76BB" w:rsidRPr="009B76BB" w:rsidRDefault="00492FEF" w:rsidP="00196074">
      <w:pPr>
        <w:pStyle w:val="FirstParagraph"/>
        <w:numPr>
          <w:ilvl w:val="1"/>
          <w:numId w:val="11"/>
        </w:numPr>
      </w:pPr>
      <w:r>
        <w:rPr>
          <w:rFonts w:ascii="Times New Roman" w:eastAsia="Times New Roman" w:hAnsi="Times New Roman" w:cs="Times New Roman"/>
          <w:b/>
          <w:color w:val="0070C0"/>
        </w:rPr>
        <w:lastRenderedPageBreak/>
        <w:t>Examine</w:t>
      </w:r>
      <w:r w:rsidR="009B76BB" w:rsidRPr="00196074">
        <w:rPr>
          <w:rFonts w:ascii="Times New Roman" w:eastAsia="Times New Roman" w:hAnsi="Times New Roman" w:cs="Times New Roman"/>
          <w:b/>
          <w:color w:val="0070C0"/>
        </w:rPr>
        <w:t xml:space="preserve"> the assumptions with no </w:t>
      </w:r>
      <w:r w:rsidR="009B76BB" w:rsidRPr="00C70E2E">
        <w:rPr>
          <w:rFonts w:ascii="Times New Roman" w:eastAsia="Times New Roman" w:hAnsi="Times New Roman" w:cs="Times New Roman"/>
          <w:b/>
          <w:color w:val="0070C0"/>
        </w:rPr>
        <w:t xml:space="preserve">transformations </w:t>
      </w:r>
      <w:r w:rsidR="009B76BB" w:rsidRPr="00C70E2E">
        <w:rPr>
          <w:rFonts w:ascii="Times New Roman" w:eastAsia="Times New Roman" w:hAnsi="Times New Roman" w:cs="Times New Roman"/>
          <w:b/>
          <w:color w:val="0070C0"/>
          <w:u w:val="single"/>
        </w:rPr>
        <w:t>and</w:t>
      </w:r>
      <w:r w:rsidR="009B76BB" w:rsidRPr="00C70E2E">
        <w:rPr>
          <w:rFonts w:ascii="Times New Roman" w:eastAsia="Times New Roman" w:hAnsi="Times New Roman" w:cs="Times New Roman"/>
          <w:b/>
          <w:color w:val="0070C0"/>
        </w:rPr>
        <w:t xml:space="preserve"> after</w:t>
      </w:r>
      <w:r w:rsidR="009B76BB" w:rsidRPr="00196074">
        <w:rPr>
          <w:rFonts w:ascii="Times New Roman" w:eastAsia="Times New Roman" w:hAnsi="Times New Roman" w:cs="Times New Roman"/>
          <w:b/>
          <w:color w:val="0070C0"/>
        </w:rPr>
        <w:t xml:space="preserve"> logging (base e) the </w:t>
      </w:r>
      <w:r w:rsidR="009B76BB">
        <w:rPr>
          <w:rFonts w:ascii="Times New Roman" w:eastAsia="Times New Roman" w:hAnsi="Times New Roman" w:cs="Times New Roman"/>
          <w:b/>
          <w:color w:val="0070C0"/>
        </w:rPr>
        <w:t>number of followers</w:t>
      </w:r>
      <w:r w:rsidR="009B76BB">
        <w:rPr>
          <w:rFonts w:ascii="Times New Roman" w:eastAsia="Times New Roman" w:hAnsi="Times New Roman" w:cs="Times New Roman"/>
        </w:rPr>
        <w:t>.</w:t>
      </w:r>
    </w:p>
    <w:p w14:paraId="2CC288B3" w14:textId="77777777" w:rsidR="00196074" w:rsidRPr="00196074" w:rsidRDefault="00196074" w:rsidP="00196074">
      <w:pPr>
        <w:pStyle w:val="FirstParagraph"/>
        <w:numPr>
          <w:ilvl w:val="1"/>
          <w:numId w:val="11"/>
        </w:numPr>
      </w:pPr>
      <w:r>
        <w:t xml:space="preserve">You should address any outliers, but do </w:t>
      </w:r>
      <w:r w:rsidRPr="00196074">
        <w:rPr>
          <w:b/>
        </w:rPr>
        <w:t>NOT</w:t>
      </w:r>
      <w:r>
        <w:t xml:space="preserve"> delete any data points.</w:t>
      </w:r>
    </w:p>
    <w:p w14:paraId="3E031517" w14:textId="48E24802" w:rsidR="00196074" w:rsidRPr="00C70E2E" w:rsidRDefault="00196074" w:rsidP="00196074">
      <w:pPr>
        <w:pStyle w:val="FirstParagraph"/>
        <w:numPr>
          <w:ilvl w:val="1"/>
          <w:numId w:val="11"/>
        </w:numPr>
      </w:pPr>
      <w:r>
        <w:t xml:space="preserve">After assumptions are discussed, </w:t>
      </w:r>
      <w:r w:rsidRPr="009B76BB">
        <w:rPr>
          <w:b/>
          <w:color w:val="0070C0"/>
        </w:rPr>
        <w:t xml:space="preserve">proceed (using logged </w:t>
      </w:r>
      <w:r w:rsidR="009B76BB">
        <w:rPr>
          <w:b/>
          <w:color w:val="0070C0"/>
        </w:rPr>
        <w:t>followers</w:t>
      </w:r>
      <w:r w:rsidRPr="009B76BB">
        <w:rPr>
          <w:b/>
          <w:color w:val="0070C0"/>
        </w:rPr>
        <w:t xml:space="preserve"> variable)</w:t>
      </w:r>
      <w:r>
        <w:t xml:space="preserve"> </w:t>
      </w:r>
      <w:r w:rsidRPr="00C70E2E">
        <w:t>as if all assumptions are met</w:t>
      </w:r>
      <w:r w:rsidR="00E67F72">
        <w:t>, even if they are not</w:t>
      </w:r>
      <w:r w:rsidRPr="00C70E2E">
        <w:t xml:space="preserve">. </w:t>
      </w:r>
    </w:p>
    <w:p w14:paraId="174CF9EF" w14:textId="7624FCBC" w:rsidR="00A3013C" w:rsidRPr="00C70E2E" w:rsidRDefault="00A3013C" w:rsidP="00620E9A">
      <w:pPr>
        <w:pStyle w:val="ListParagraph"/>
        <w:numPr>
          <w:ilvl w:val="0"/>
          <w:numId w:val="11"/>
        </w:numPr>
      </w:pPr>
      <w:r w:rsidRPr="00C70E2E">
        <w:rPr>
          <w:b/>
        </w:rPr>
        <w:t>Build</w:t>
      </w:r>
      <w:r w:rsidRPr="00C70E2E">
        <w:t xml:space="preserve"> the </w:t>
      </w:r>
      <w:r w:rsidR="00202F92" w:rsidRPr="00C70E2E">
        <w:t xml:space="preserve">regression </w:t>
      </w:r>
      <w:r w:rsidRPr="00C70E2E">
        <w:t>model with</w:t>
      </w:r>
      <w:r w:rsidR="00492FEF">
        <w:t xml:space="preserve"> parameters </w:t>
      </w:r>
      <w:r w:rsidR="00196074" w:rsidRPr="00C70E2E">
        <w:t>to answer the question of interest</w:t>
      </w:r>
      <w:r w:rsidR="00E51118">
        <w:t xml:space="preserve"> (</w:t>
      </w:r>
      <w:r w:rsidR="00492FEF">
        <w:t>D</w:t>
      </w:r>
      <w:r w:rsidR="00492FEF">
        <w:t>on’t plug in estimates/values of β</w:t>
      </w:r>
      <w:r w:rsidR="00492FEF" w:rsidRPr="00492FEF">
        <w:rPr>
          <w:vertAlign w:val="subscript"/>
        </w:rPr>
        <w:t>i</w:t>
      </w:r>
      <w:r w:rsidR="00492FEF">
        <w:t>’s</w:t>
      </w:r>
      <w:r w:rsidR="00492FEF" w:rsidRPr="00C70E2E">
        <w:t xml:space="preserve"> </w:t>
      </w:r>
      <w:r w:rsidR="00492FEF">
        <w:t>yet</w:t>
      </w:r>
      <w:r w:rsidR="00492FEF">
        <w:t>.</w:t>
      </w:r>
      <w:r w:rsidR="00492FEF">
        <w:t>)</w:t>
      </w:r>
      <w:r w:rsidRPr="00C70E2E">
        <w:t>:</w:t>
      </w:r>
    </w:p>
    <w:p w14:paraId="7F1D12D9" w14:textId="77777777" w:rsidR="00202F92" w:rsidRPr="00C70E2E" w:rsidRDefault="00202F92" w:rsidP="00A3013C"/>
    <w:p w14:paraId="1969048C" w14:textId="77777777" w:rsidR="00620E9A" w:rsidRPr="00C70E2E" w:rsidRDefault="00620E9A" w:rsidP="00A3013C">
      <w:pPr>
        <w:rPr>
          <w:b/>
        </w:rPr>
      </w:pPr>
    </w:p>
    <w:p w14:paraId="6CE0301F" w14:textId="77777777" w:rsidR="00202F92" w:rsidRPr="00C70E2E" w:rsidRDefault="00651254" w:rsidP="00620E9A">
      <w:pPr>
        <w:pStyle w:val="ListParagraph"/>
        <w:numPr>
          <w:ilvl w:val="0"/>
          <w:numId w:val="11"/>
        </w:numPr>
      </w:pPr>
      <w:r w:rsidRPr="00C70E2E">
        <w:rPr>
          <w:b/>
        </w:rPr>
        <w:t>Copy and paste</w:t>
      </w:r>
      <w:r w:rsidRPr="00C70E2E">
        <w:t xml:space="preserve"> </w:t>
      </w:r>
      <w:r w:rsidR="00196074" w:rsidRPr="00C70E2E">
        <w:t>the typical s</w:t>
      </w:r>
      <w:r w:rsidRPr="00C70E2E">
        <w:t>oftwar</w:t>
      </w:r>
      <w:r w:rsidR="00834FBA" w:rsidRPr="00C70E2E">
        <w:t>e output that includes the beta estimates</w:t>
      </w:r>
      <w:r w:rsidRPr="00C70E2E">
        <w:t>, p-values for each beta, and confidence interval</w:t>
      </w:r>
      <w:r w:rsidR="00083364" w:rsidRPr="00C70E2E">
        <w:t>, etc.</w:t>
      </w:r>
      <w:r w:rsidRPr="00C70E2E">
        <w:t xml:space="preserve"> for each beta</w:t>
      </w:r>
      <w:r w:rsidR="0042310C" w:rsidRPr="00C70E2E">
        <w:t xml:space="preserve"> (screenshot of a table should suffice)</w:t>
      </w:r>
      <w:r w:rsidRPr="00C70E2E">
        <w:t>:</w:t>
      </w:r>
    </w:p>
    <w:p w14:paraId="6FA2F71E" w14:textId="77777777" w:rsidR="00651254" w:rsidRPr="00C70E2E" w:rsidRDefault="00651254" w:rsidP="00A3013C"/>
    <w:p w14:paraId="59EF1C6E" w14:textId="77777777" w:rsidR="00651254" w:rsidRPr="00C70E2E" w:rsidRDefault="00651254" w:rsidP="00A3013C"/>
    <w:p w14:paraId="45227C68" w14:textId="77777777" w:rsidR="00A3013C" w:rsidRDefault="00A3013C" w:rsidP="00620E9A">
      <w:pPr>
        <w:pStyle w:val="ListParagraph"/>
        <w:numPr>
          <w:ilvl w:val="0"/>
          <w:numId w:val="11"/>
        </w:numPr>
      </w:pPr>
      <w:r w:rsidRPr="00C70E2E">
        <w:rPr>
          <w:b/>
        </w:rPr>
        <w:t>Fit</w:t>
      </w:r>
      <w:r w:rsidRPr="00C70E2E">
        <w:t xml:space="preserve"> the model</w:t>
      </w:r>
      <w:r w:rsidR="00620E9A" w:rsidRPr="00C70E2E">
        <w:t xml:space="preserve"> using software output found above </w:t>
      </w:r>
      <w:r w:rsidRPr="00C70E2E">
        <w:t>(</w:t>
      </w:r>
      <w:r w:rsidR="00202F92" w:rsidRPr="00C70E2E">
        <w:t xml:space="preserve">regression </w:t>
      </w:r>
      <w:r w:rsidRPr="00C70E2E">
        <w:t xml:space="preserve">equation with actual </w:t>
      </w:r>
      <w:r w:rsidR="00834FBA" w:rsidRPr="00C70E2E">
        <w:t>estimates</w:t>
      </w:r>
      <w:r w:rsidRPr="00C70E2E">
        <w:t xml:space="preserve"> for the betas</w:t>
      </w:r>
      <w:r w:rsidR="00202F92">
        <w:t xml:space="preserve">—do not delete any variables </w:t>
      </w:r>
      <w:r w:rsidR="00651254">
        <w:t>even if some are not significant</w:t>
      </w:r>
      <w:r w:rsidR="00F104CB">
        <w:t xml:space="preserve"> to this model</w:t>
      </w:r>
      <w:r>
        <w:t>)</w:t>
      </w:r>
      <w:r w:rsidR="00202F92">
        <w:t>:</w:t>
      </w:r>
    </w:p>
    <w:p w14:paraId="570B7074" w14:textId="77777777" w:rsidR="00202F92" w:rsidRDefault="00202F92" w:rsidP="00A3013C"/>
    <w:p w14:paraId="6CE607B3" w14:textId="77777777" w:rsidR="00202F92" w:rsidRDefault="00202F92" w:rsidP="00A3013C"/>
    <w:p w14:paraId="4FC25E01" w14:textId="77777777" w:rsidR="00620E9A" w:rsidRDefault="00620E9A" w:rsidP="00620E9A">
      <w:pPr>
        <w:pStyle w:val="ListParagraph"/>
        <w:numPr>
          <w:ilvl w:val="0"/>
          <w:numId w:val="11"/>
        </w:numPr>
      </w:pPr>
      <w:r w:rsidRPr="00620E9A">
        <w:rPr>
          <w:b/>
        </w:rPr>
        <w:t>Fill out</w:t>
      </w:r>
      <w:r>
        <w:t xml:space="preserve"> the following table. For the final column, interpret the coefficients as if all coefficients in the model are significant.</w:t>
      </w:r>
    </w:p>
    <w:p w14:paraId="6E9D2F7E" w14:textId="6546378E" w:rsidR="00620E9A" w:rsidRDefault="00620E9A" w:rsidP="00620E9A">
      <w:pPr>
        <w:pStyle w:val="ListParagraph"/>
        <w:numPr>
          <w:ilvl w:val="0"/>
          <w:numId w:val="10"/>
        </w:numPr>
      </w:pPr>
      <w:r>
        <w:t xml:space="preserve">The first row is started for you (Replace the results with your own—information in the first row is </w:t>
      </w:r>
      <w:r w:rsidR="009B76BB">
        <w:t>fictional</w:t>
      </w:r>
      <w:r>
        <w:t xml:space="preserve">). </w:t>
      </w:r>
    </w:p>
    <w:p w14:paraId="1F33DA87" w14:textId="77777777" w:rsidR="006D5BB9" w:rsidRPr="00196074" w:rsidRDefault="006D5BB9" w:rsidP="00620E9A">
      <w:pPr>
        <w:pStyle w:val="ListParagraph"/>
        <w:numPr>
          <w:ilvl w:val="0"/>
          <w:numId w:val="10"/>
        </w:numPr>
        <w:rPr>
          <w:color w:val="0070C0"/>
          <w:sz w:val="36"/>
          <w:szCs w:val="36"/>
        </w:rPr>
      </w:pPr>
      <w:r w:rsidRPr="00196074">
        <w:rPr>
          <w:color w:val="0070C0"/>
          <w:sz w:val="36"/>
          <w:szCs w:val="36"/>
        </w:rPr>
        <w:t>There are MORE rows than you need.</w:t>
      </w:r>
    </w:p>
    <w:tbl>
      <w:tblPr>
        <w:tblStyle w:val="TableGrid"/>
        <w:tblW w:w="0" w:type="auto"/>
        <w:tblLook w:val="04A0" w:firstRow="1" w:lastRow="0" w:firstColumn="1" w:lastColumn="0" w:noHBand="0" w:noVBand="1"/>
      </w:tblPr>
      <w:tblGrid>
        <w:gridCol w:w="738"/>
        <w:gridCol w:w="1260"/>
        <w:gridCol w:w="2206"/>
        <w:gridCol w:w="944"/>
        <w:gridCol w:w="1355"/>
        <w:gridCol w:w="3073"/>
      </w:tblGrid>
      <w:tr w:rsidR="00675B0A" w14:paraId="1C88C538" w14:textId="77777777" w:rsidTr="00675B0A">
        <w:trPr>
          <w:tblHeader/>
        </w:trPr>
        <w:tc>
          <w:tcPr>
            <w:tcW w:w="738" w:type="dxa"/>
            <w:vAlign w:val="bottom"/>
          </w:tcPr>
          <w:p w14:paraId="23533A4C" w14:textId="227D551E" w:rsidR="00675B0A" w:rsidRDefault="00675B0A" w:rsidP="00D2644C">
            <w:pPr>
              <w:jc w:val="center"/>
            </w:pPr>
            <w:r>
              <w:t>Beta</w:t>
            </w:r>
          </w:p>
        </w:tc>
        <w:tc>
          <w:tcPr>
            <w:tcW w:w="1260" w:type="dxa"/>
            <w:vAlign w:val="bottom"/>
          </w:tcPr>
          <w:p w14:paraId="0C68BFF9" w14:textId="5DDA5C01" w:rsidR="00675B0A" w:rsidRDefault="00675B0A" w:rsidP="00675B0A">
            <w:pPr>
              <w:jc w:val="center"/>
            </w:pPr>
            <w:r>
              <w:t>Estimated Beta (Value)</w:t>
            </w:r>
          </w:p>
        </w:tc>
        <w:tc>
          <w:tcPr>
            <w:tcW w:w="2206" w:type="dxa"/>
            <w:vAlign w:val="bottom"/>
          </w:tcPr>
          <w:p w14:paraId="4AF03380" w14:textId="521BB7D8" w:rsidR="00675B0A" w:rsidRDefault="00675B0A" w:rsidP="00675B0A">
            <w:pPr>
              <w:jc w:val="center"/>
            </w:pPr>
            <w:r>
              <w:t>Term/variable</w:t>
            </w:r>
          </w:p>
        </w:tc>
        <w:tc>
          <w:tcPr>
            <w:tcW w:w="944" w:type="dxa"/>
            <w:vAlign w:val="bottom"/>
          </w:tcPr>
          <w:p w14:paraId="128055E7" w14:textId="391CB0C5" w:rsidR="00675B0A" w:rsidRDefault="00675B0A" w:rsidP="00675B0A">
            <w:pPr>
              <w:jc w:val="center"/>
            </w:pPr>
            <w:r>
              <w:t>P-value</w:t>
            </w:r>
          </w:p>
        </w:tc>
        <w:tc>
          <w:tcPr>
            <w:tcW w:w="1355" w:type="dxa"/>
            <w:vAlign w:val="bottom"/>
          </w:tcPr>
          <w:p w14:paraId="7BF490AF" w14:textId="5D25E99F" w:rsidR="00675B0A" w:rsidRDefault="00675B0A" w:rsidP="00D2644C">
            <w:pPr>
              <w:jc w:val="center"/>
            </w:pPr>
            <w:r>
              <w:t>Significant in this model at alpha = 0.05?</w:t>
            </w:r>
          </w:p>
        </w:tc>
        <w:tc>
          <w:tcPr>
            <w:tcW w:w="3073" w:type="dxa"/>
            <w:vAlign w:val="bottom"/>
          </w:tcPr>
          <w:p w14:paraId="705F8BF2" w14:textId="77777777" w:rsidR="00675B0A" w:rsidRDefault="00675B0A" w:rsidP="00D2644C">
            <w:pPr>
              <w:jc w:val="center"/>
            </w:pPr>
            <w:r>
              <w:t>Interpretation</w:t>
            </w:r>
          </w:p>
        </w:tc>
      </w:tr>
      <w:tr w:rsidR="00675B0A" w14:paraId="6579A865" w14:textId="77777777" w:rsidTr="00675B0A">
        <w:trPr>
          <w:cantSplit/>
        </w:trPr>
        <w:tc>
          <w:tcPr>
            <w:tcW w:w="738" w:type="dxa"/>
          </w:tcPr>
          <w:p w14:paraId="4602A406" w14:textId="77777777" w:rsidR="00675B0A" w:rsidRDefault="00675B0A" w:rsidP="00D2644C">
            <w:r>
              <w:rPr>
                <w:rFonts w:cstheme="minorHAnsi"/>
              </w:rPr>
              <w:t>β</w:t>
            </w:r>
            <w:r w:rsidRPr="00DA1DE0">
              <w:rPr>
                <w:vertAlign w:val="subscript"/>
              </w:rPr>
              <w:t>0</w:t>
            </w:r>
          </w:p>
        </w:tc>
        <w:tc>
          <w:tcPr>
            <w:tcW w:w="1260" w:type="dxa"/>
          </w:tcPr>
          <w:p w14:paraId="7FD7906B" w14:textId="33DF72EB" w:rsidR="00675B0A" w:rsidRDefault="00675B0A" w:rsidP="00D2644C">
            <w:r>
              <w:t>1000</w:t>
            </w:r>
          </w:p>
        </w:tc>
        <w:tc>
          <w:tcPr>
            <w:tcW w:w="2206" w:type="dxa"/>
          </w:tcPr>
          <w:p w14:paraId="6E5B5A3C" w14:textId="29997984" w:rsidR="00675B0A" w:rsidRDefault="00675B0A" w:rsidP="00D2644C">
            <w:r>
              <w:t>y-intercept</w:t>
            </w:r>
          </w:p>
        </w:tc>
        <w:tc>
          <w:tcPr>
            <w:tcW w:w="944" w:type="dxa"/>
          </w:tcPr>
          <w:p w14:paraId="30914CFA" w14:textId="680CF4C9" w:rsidR="00675B0A" w:rsidRDefault="00675B0A" w:rsidP="00D2644C">
            <w:r>
              <w:t>0.003</w:t>
            </w:r>
          </w:p>
        </w:tc>
        <w:tc>
          <w:tcPr>
            <w:tcW w:w="1355" w:type="dxa"/>
          </w:tcPr>
          <w:p w14:paraId="41A1AAC1" w14:textId="606C29ED" w:rsidR="00675B0A" w:rsidRDefault="00675B0A" w:rsidP="00D2644C">
            <w:r>
              <w:t>Yes</w:t>
            </w:r>
          </w:p>
        </w:tc>
        <w:tc>
          <w:tcPr>
            <w:tcW w:w="3073" w:type="dxa"/>
          </w:tcPr>
          <w:p w14:paraId="72208ACC" w14:textId="6D7793A2" w:rsidR="00675B0A" w:rsidRDefault="00675B0A" w:rsidP="00D2644C">
            <w:r>
              <w:t xml:space="preserve">When followees and tweets per week are negligible, the predicted mean of followers for men is 2. </w:t>
            </w:r>
          </w:p>
        </w:tc>
      </w:tr>
      <w:tr w:rsidR="00675B0A" w14:paraId="1651F4D1" w14:textId="77777777" w:rsidTr="00675B0A">
        <w:tc>
          <w:tcPr>
            <w:tcW w:w="738" w:type="dxa"/>
          </w:tcPr>
          <w:p w14:paraId="073E274D" w14:textId="77777777" w:rsidR="00675B0A" w:rsidRDefault="00675B0A" w:rsidP="00D2644C">
            <w:r>
              <w:rPr>
                <w:rFonts w:cstheme="minorHAnsi"/>
              </w:rPr>
              <w:t>β</w:t>
            </w:r>
            <w:r w:rsidRPr="00DA1DE0">
              <w:rPr>
                <w:vertAlign w:val="subscript"/>
              </w:rPr>
              <w:t>1</w:t>
            </w:r>
          </w:p>
        </w:tc>
        <w:tc>
          <w:tcPr>
            <w:tcW w:w="1260" w:type="dxa"/>
          </w:tcPr>
          <w:p w14:paraId="3B81A8A1" w14:textId="77777777" w:rsidR="00675B0A" w:rsidRDefault="00675B0A" w:rsidP="00D2644C"/>
        </w:tc>
        <w:tc>
          <w:tcPr>
            <w:tcW w:w="2206" w:type="dxa"/>
          </w:tcPr>
          <w:p w14:paraId="76766B11" w14:textId="0BCC666A" w:rsidR="00675B0A" w:rsidRDefault="00675B0A" w:rsidP="00D2644C"/>
        </w:tc>
        <w:tc>
          <w:tcPr>
            <w:tcW w:w="944" w:type="dxa"/>
          </w:tcPr>
          <w:p w14:paraId="1038B8AA" w14:textId="77777777" w:rsidR="00675B0A" w:rsidRDefault="00675B0A" w:rsidP="00D2644C"/>
        </w:tc>
        <w:tc>
          <w:tcPr>
            <w:tcW w:w="1355" w:type="dxa"/>
          </w:tcPr>
          <w:p w14:paraId="37F670EC" w14:textId="5142F187" w:rsidR="00675B0A" w:rsidRDefault="00675B0A" w:rsidP="00D2644C"/>
        </w:tc>
        <w:tc>
          <w:tcPr>
            <w:tcW w:w="3073" w:type="dxa"/>
          </w:tcPr>
          <w:p w14:paraId="0456F06B" w14:textId="77777777" w:rsidR="00675B0A" w:rsidRDefault="00675B0A" w:rsidP="00D2644C"/>
        </w:tc>
      </w:tr>
      <w:tr w:rsidR="00675B0A" w14:paraId="6366A7D3" w14:textId="77777777" w:rsidTr="00675B0A">
        <w:tc>
          <w:tcPr>
            <w:tcW w:w="738" w:type="dxa"/>
          </w:tcPr>
          <w:p w14:paraId="6129B563" w14:textId="77777777" w:rsidR="00675B0A" w:rsidRDefault="00675B0A" w:rsidP="00D2644C">
            <w:r>
              <w:rPr>
                <w:rFonts w:cstheme="minorHAnsi"/>
              </w:rPr>
              <w:t>β</w:t>
            </w:r>
            <w:r w:rsidRPr="00DA1DE0">
              <w:rPr>
                <w:vertAlign w:val="subscript"/>
              </w:rPr>
              <w:t>2</w:t>
            </w:r>
          </w:p>
        </w:tc>
        <w:tc>
          <w:tcPr>
            <w:tcW w:w="1260" w:type="dxa"/>
          </w:tcPr>
          <w:p w14:paraId="3EC0FEF4" w14:textId="77777777" w:rsidR="00675B0A" w:rsidRDefault="00675B0A" w:rsidP="00D2644C"/>
        </w:tc>
        <w:tc>
          <w:tcPr>
            <w:tcW w:w="2206" w:type="dxa"/>
          </w:tcPr>
          <w:p w14:paraId="18209167" w14:textId="782F0433" w:rsidR="00675B0A" w:rsidRDefault="00675B0A" w:rsidP="00D2644C"/>
        </w:tc>
        <w:tc>
          <w:tcPr>
            <w:tcW w:w="944" w:type="dxa"/>
          </w:tcPr>
          <w:p w14:paraId="070B4016" w14:textId="77777777" w:rsidR="00675B0A" w:rsidRDefault="00675B0A" w:rsidP="00D2644C"/>
        </w:tc>
        <w:tc>
          <w:tcPr>
            <w:tcW w:w="1355" w:type="dxa"/>
          </w:tcPr>
          <w:p w14:paraId="3476C841" w14:textId="6B110575" w:rsidR="00675B0A" w:rsidRDefault="00675B0A" w:rsidP="00D2644C"/>
        </w:tc>
        <w:tc>
          <w:tcPr>
            <w:tcW w:w="3073" w:type="dxa"/>
          </w:tcPr>
          <w:p w14:paraId="4BED230E" w14:textId="77777777" w:rsidR="00675B0A" w:rsidRDefault="00675B0A" w:rsidP="00D2644C"/>
        </w:tc>
      </w:tr>
      <w:tr w:rsidR="00675B0A" w14:paraId="775E69EC" w14:textId="77777777" w:rsidTr="00675B0A">
        <w:tc>
          <w:tcPr>
            <w:tcW w:w="738" w:type="dxa"/>
          </w:tcPr>
          <w:p w14:paraId="74413E63" w14:textId="77777777" w:rsidR="00675B0A" w:rsidRDefault="00675B0A" w:rsidP="00D2644C">
            <w:r>
              <w:rPr>
                <w:rFonts w:cstheme="minorHAnsi"/>
              </w:rPr>
              <w:t>β</w:t>
            </w:r>
            <w:r w:rsidRPr="00DA1DE0">
              <w:rPr>
                <w:vertAlign w:val="subscript"/>
              </w:rPr>
              <w:t>3</w:t>
            </w:r>
          </w:p>
        </w:tc>
        <w:tc>
          <w:tcPr>
            <w:tcW w:w="1260" w:type="dxa"/>
          </w:tcPr>
          <w:p w14:paraId="169C9C2F" w14:textId="77777777" w:rsidR="00675B0A" w:rsidRDefault="00675B0A" w:rsidP="00D2644C"/>
        </w:tc>
        <w:tc>
          <w:tcPr>
            <w:tcW w:w="2206" w:type="dxa"/>
          </w:tcPr>
          <w:p w14:paraId="06035C05" w14:textId="0D01BC2C" w:rsidR="00675B0A" w:rsidRDefault="00675B0A" w:rsidP="00D2644C"/>
        </w:tc>
        <w:tc>
          <w:tcPr>
            <w:tcW w:w="944" w:type="dxa"/>
          </w:tcPr>
          <w:p w14:paraId="63F50640" w14:textId="77777777" w:rsidR="00675B0A" w:rsidRDefault="00675B0A" w:rsidP="00D2644C"/>
        </w:tc>
        <w:tc>
          <w:tcPr>
            <w:tcW w:w="1355" w:type="dxa"/>
          </w:tcPr>
          <w:p w14:paraId="49EDEFA0" w14:textId="55A632BB" w:rsidR="00675B0A" w:rsidRDefault="00675B0A" w:rsidP="00D2644C"/>
        </w:tc>
        <w:tc>
          <w:tcPr>
            <w:tcW w:w="3073" w:type="dxa"/>
          </w:tcPr>
          <w:p w14:paraId="480EB5BA" w14:textId="77777777" w:rsidR="00675B0A" w:rsidRDefault="00675B0A" w:rsidP="00D2644C"/>
        </w:tc>
      </w:tr>
      <w:tr w:rsidR="00675B0A" w14:paraId="5B16CF09" w14:textId="77777777" w:rsidTr="00675B0A">
        <w:tc>
          <w:tcPr>
            <w:tcW w:w="738" w:type="dxa"/>
          </w:tcPr>
          <w:p w14:paraId="7C127C44" w14:textId="77777777" w:rsidR="00675B0A" w:rsidRDefault="00675B0A" w:rsidP="00D2644C">
            <w:r>
              <w:rPr>
                <w:rFonts w:cstheme="minorHAnsi"/>
              </w:rPr>
              <w:t>β</w:t>
            </w:r>
            <w:r w:rsidRPr="00DA1DE0">
              <w:rPr>
                <w:vertAlign w:val="subscript"/>
              </w:rPr>
              <w:t>4</w:t>
            </w:r>
          </w:p>
        </w:tc>
        <w:tc>
          <w:tcPr>
            <w:tcW w:w="1260" w:type="dxa"/>
          </w:tcPr>
          <w:p w14:paraId="24F7A5A3" w14:textId="77777777" w:rsidR="00675B0A" w:rsidRDefault="00675B0A" w:rsidP="00D2644C"/>
        </w:tc>
        <w:tc>
          <w:tcPr>
            <w:tcW w:w="2206" w:type="dxa"/>
          </w:tcPr>
          <w:p w14:paraId="6C362E84" w14:textId="11207365" w:rsidR="00675B0A" w:rsidRDefault="00675B0A" w:rsidP="00D2644C"/>
        </w:tc>
        <w:tc>
          <w:tcPr>
            <w:tcW w:w="944" w:type="dxa"/>
          </w:tcPr>
          <w:p w14:paraId="233CF67A" w14:textId="77777777" w:rsidR="00675B0A" w:rsidRDefault="00675B0A" w:rsidP="00D2644C"/>
        </w:tc>
        <w:tc>
          <w:tcPr>
            <w:tcW w:w="1355" w:type="dxa"/>
          </w:tcPr>
          <w:p w14:paraId="75A37ADB" w14:textId="49FDA8AE" w:rsidR="00675B0A" w:rsidRDefault="00675B0A" w:rsidP="00D2644C"/>
        </w:tc>
        <w:tc>
          <w:tcPr>
            <w:tcW w:w="3073" w:type="dxa"/>
          </w:tcPr>
          <w:p w14:paraId="1BAD1BF9" w14:textId="77777777" w:rsidR="00675B0A" w:rsidRDefault="00675B0A" w:rsidP="00D2644C"/>
        </w:tc>
      </w:tr>
      <w:tr w:rsidR="00675B0A" w14:paraId="4D112922" w14:textId="77777777" w:rsidTr="00675B0A">
        <w:tc>
          <w:tcPr>
            <w:tcW w:w="738" w:type="dxa"/>
          </w:tcPr>
          <w:p w14:paraId="15117339" w14:textId="77777777" w:rsidR="00675B0A" w:rsidRDefault="00675B0A" w:rsidP="00D2644C">
            <w:r>
              <w:rPr>
                <w:rFonts w:cstheme="minorHAnsi"/>
              </w:rPr>
              <w:t>β</w:t>
            </w:r>
            <w:r w:rsidRPr="00DA1DE0">
              <w:rPr>
                <w:vertAlign w:val="subscript"/>
              </w:rPr>
              <w:t>5</w:t>
            </w:r>
          </w:p>
        </w:tc>
        <w:tc>
          <w:tcPr>
            <w:tcW w:w="1260" w:type="dxa"/>
          </w:tcPr>
          <w:p w14:paraId="72717047" w14:textId="77777777" w:rsidR="00675B0A" w:rsidRDefault="00675B0A" w:rsidP="00D2644C"/>
        </w:tc>
        <w:tc>
          <w:tcPr>
            <w:tcW w:w="2206" w:type="dxa"/>
          </w:tcPr>
          <w:p w14:paraId="597E1B36" w14:textId="4B9A1DAE" w:rsidR="00675B0A" w:rsidRDefault="00675B0A" w:rsidP="00D2644C"/>
        </w:tc>
        <w:tc>
          <w:tcPr>
            <w:tcW w:w="944" w:type="dxa"/>
          </w:tcPr>
          <w:p w14:paraId="46886901" w14:textId="77777777" w:rsidR="00675B0A" w:rsidRDefault="00675B0A" w:rsidP="00D2644C"/>
        </w:tc>
        <w:tc>
          <w:tcPr>
            <w:tcW w:w="1355" w:type="dxa"/>
          </w:tcPr>
          <w:p w14:paraId="55E6C7B9" w14:textId="74C862EF" w:rsidR="00675B0A" w:rsidRDefault="00675B0A" w:rsidP="00D2644C"/>
        </w:tc>
        <w:tc>
          <w:tcPr>
            <w:tcW w:w="3073" w:type="dxa"/>
          </w:tcPr>
          <w:p w14:paraId="1188EDA2" w14:textId="77777777" w:rsidR="00675B0A" w:rsidRDefault="00675B0A" w:rsidP="00D2644C"/>
        </w:tc>
      </w:tr>
      <w:tr w:rsidR="00675B0A" w14:paraId="03B2978C" w14:textId="77777777" w:rsidTr="00675B0A">
        <w:tc>
          <w:tcPr>
            <w:tcW w:w="738" w:type="dxa"/>
          </w:tcPr>
          <w:p w14:paraId="2663C98E" w14:textId="77777777" w:rsidR="00675B0A" w:rsidRDefault="00675B0A" w:rsidP="00D2644C">
            <w:r>
              <w:rPr>
                <w:rFonts w:cstheme="minorHAnsi"/>
              </w:rPr>
              <w:lastRenderedPageBreak/>
              <w:t>β</w:t>
            </w:r>
            <w:r w:rsidRPr="00DA1DE0">
              <w:rPr>
                <w:vertAlign w:val="subscript"/>
              </w:rPr>
              <w:t>6</w:t>
            </w:r>
          </w:p>
        </w:tc>
        <w:tc>
          <w:tcPr>
            <w:tcW w:w="1260" w:type="dxa"/>
          </w:tcPr>
          <w:p w14:paraId="1E96FC94" w14:textId="77777777" w:rsidR="00675B0A" w:rsidRDefault="00675B0A" w:rsidP="00D2644C"/>
        </w:tc>
        <w:tc>
          <w:tcPr>
            <w:tcW w:w="2206" w:type="dxa"/>
          </w:tcPr>
          <w:p w14:paraId="5D381C02" w14:textId="04ED4C5B" w:rsidR="00675B0A" w:rsidRDefault="00675B0A" w:rsidP="00D2644C"/>
        </w:tc>
        <w:tc>
          <w:tcPr>
            <w:tcW w:w="944" w:type="dxa"/>
          </w:tcPr>
          <w:p w14:paraId="49C09552" w14:textId="77777777" w:rsidR="00675B0A" w:rsidRDefault="00675B0A" w:rsidP="00D2644C"/>
        </w:tc>
        <w:tc>
          <w:tcPr>
            <w:tcW w:w="1355" w:type="dxa"/>
          </w:tcPr>
          <w:p w14:paraId="4C97673F" w14:textId="7A3120B4" w:rsidR="00675B0A" w:rsidRDefault="00675B0A" w:rsidP="00D2644C"/>
        </w:tc>
        <w:tc>
          <w:tcPr>
            <w:tcW w:w="3073" w:type="dxa"/>
          </w:tcPr>
          <w:p w14:paraId="6760B2A7" w14:textId="77777777" w:rsidR="00675B0A" w:rsidRDefault="00675B0A" w:rsidP="00D2644C"/>
        </w:tc>
      </w:tr>
      <w:tr w:rsidR="00675B0A" w14:paraId="31818AF8" w14:textId="77777777" w:rsidTr="00675B0A">
        <w:tc>
          <w:tcPr>
            <w:tcW w:w="738" w:type="dxa"/>
          </w:tcPr>
          <w:p w14:paraId="756C9865" w14:textId="77777777" w:rsidR="00675B0A" w:rsidRDefault="00675B0A" w:rsidP="00D2644C">
            <w:r>
              <w:rPr>
                <w:rFonts w:cstheme="minorHAnsi"/>
              </w:rPr>
              <w:t>β</w:t>
            </w:r>
            <w:r w:rsidRPr="00DA1DE0">
              <w:rPr>
                <w:vertAlign w:val="subscript"/>
              </w:rPr>
              <w:t>7</w:t>
            </w:r>
          </w:p>
        </w:tc>
        <w:tc>
          <w:tcPr>
            <w:tcW w:w="1260" w:type="dxa"/>
          </w:tcPr>
          <w:p w14:paraId="257A8CCB" w14:textId="77777777" w:rsidR="00675B0A" w:rsidRDefault="00675B0A" w:rsidP="00D2644C"/>
        </w:tc>
        <w:tc>
          <w:tcPr>
            <w:tcW w:w="2206" w:type="dxa"/>
          </w:tcPr>
          <w:p w14:paraId="621F3FEB" w14:textId="2164721D" w:rsidR="00675B0A" w:rsidRDefault="00675B0A" w:rsidP="00D2644C"/>
        </w:tc>
        <w:tc>
          <w:tcPr>
            <w:tcW w:w="944" w:type="dxa"/>
          </w:tcPr>
          <w:p w14:paraId="72328930" w14:textId="77777777" w:rsidR="00675B0A" w:rsidRDefault="00675B0A" w:rsidP="00D2644C"/>
        </w:tc>
        <w:tc>
          <w:tcPr>
            <w:tcW w:w="1355" w:type="dxa"/>
          </w:tcPr>
          <w:p w14:paraId="63E4037E" w14:textId="7C2D5569" w:rsidR="00675B0A" w:rsidRDefault="00675B0A" w:rsidP="00D2644C"/>
        </w:tc>
        <w:tc>
          <w:tcPr>
            <w:tcW w:w="3073" w:type="dxa"/>
          </w:tcPr>
          <w:p w14:paraId="3D66F2E8" w14:textId="77777777" w:rsidR="00675B0A" w:rsidRDefault="00675B0A" w:rsidP="00D2644C"/>
        </w:tc>
      </w:tr>
      <w:tr w:rsidR="00675B0A" w14:paraId="757DAC25" w14:textId="77777777" w:rsidTr="00675B0A">
        <w:tc>
          <w:tcPr>
            <w:tcW w:w="738" w:type="dxa"/>
          </w:tcPr>
          <w:p w14:paraId="51BD1A05" w14:textId="77777777" w:rsidR="00675B0A" w:rsidRDefault="00675B0A" w:rsidP="00D2644C">
            <w:r>
              <w:rPr>
                <w:rFonts w:cstheme="minorHAnsi"/>
              </w:rPr>
              <w:t>β</w:t>
            </w:r>
            <w:r w:rsidRPr="00DA1DE0">
              <w:rPr>
                <w:vertAlign w:val="subscript"/>
              </w:rPr>
              <w:t>8</w:t>
            </w:r>
          </w:p>
        </w:tc>
        <w:tc>
          <w:tcPr>
            <w:tcW w:w="1260" w:type="dxa"/>
          </w:tcPr>
          <w:p w14:paraId="3AF62AFE" w14:textId="77777777" w:rsidR="00675B0A" w:rsidRDefault="00675B0A" w:rsidP="00D2644C"/>
        </w:tc>
        <w:tc>
          <w:tcPr>
            <w:tcW w:w="2206" w:type="dxa"/>
          </w:tcPr>
          <w:p w14:paraId="5E9C080F" w14:textId="6977FB72" w:rsidR="00675B0A" w:rsidRDefault="00675B0A" w:rsidP="00D2644C"/>
        </w:tc>
        <w:tc>
          <w:tcPr>
            <w:tcW w:w="944" w:type="dxa"/>
          </w:tcPr>
          <w:p w14:paraId="202C47FC" w14:textId="77777777" w:rsidR="00675B0A" w:rsidRDefault="00675B0A" w:rsidP="00D2644C"/>
        </w:tc>
        <w:tc>
          <w:tcPr>
            <w:tcW w:w="1355" w:type="dxa"/>
          </w:tcPr>
          <w:p w14:paraId="22EE03EA" w14:textId="17C5F3F2" w:rsidR="00675B0A" w:rsidRDefault="00675B0A" w:rsidP="00D2644C"/>
        </w:tc>
        <w:tc>
          <w:tcPr>
            <w:tcW w:w="3073" w:type="dxa"/>
          </w:tcPr>
          <w:p w14:paraId="2018E108" w14:textId="77777777" w:rsidR="00675B0A" w:rsidRDefault="00675B0A" w:rsidP="00D2644C"/>
        </w:tc>
      </w:tr>
      <w:tr w:rsidR="00675B0A" w14:paraId="5D937CE0" w14:textId="77777777" w:rsidTr="00675B0A">
        <w:tc>
          <w:tcPr>
            <w:tcW w:w="738" w:type="dxa"/>
          </w:tcPr>
          <w:p w14:paraId="71420924" w14:textId="77777777" w:rsidR="00675B0A" w:rsidRDefault="00675B0A" w:rsidP="00D2644C">
            <w:r>
              <w:rPr>
                <w:rFonts w:cstheme="minorHAnsi"/>
              </w:rPr>
              <w:t>β</w:t>
            </w:r>
            <w:r w:rsidRPr="00DA1DE0">
              <w:rPr>
                <w:vertAlign w:val="subscript"/>
              </w:rPr>
              <w:t>9</w:t>
            </w:r>
          </w:p>
        </w:tc>
        <w:tc>
          <w:tcPr>
            <w:tcW w:w="1260" w:type="dxa"/>
          </w:tcPr>
          <w:p w14:paraId="67A99C52" w14:textId="77777777" w:rsidR="00675B0A" w:rsidRDefault="00675B0A" w:rsidP="00D2644C"/>
        </w:tc>
        <w:tc>
          <w:tcPr>
            <w:tcW w:w="2206" w:type="dxa"/>
          </w:tcPr>
          <w:p w14:paraId="0D65941B" w14:textId="10DC1F4E" w:rsidR="00675B0A" w:rsidRDefault="00675B0A" w:rsidP="00D2644C"/>
        </w:tc>
        <w:tc>
          <w:tcPr>
            <w:tcW w:w="944" w:type="dxa"/>
          </w:tcPr>
          <w:p w14:paraId="66724F64" w14:textId="77777777" w:rsidR="00675B0A" w:rsidRDefault="00675B0A" w:rsidP="00D2644C"/>
        </w:tc>
        <w:tc>
          <w:tcPr>
            <w:tcW w:w="1355" w:type="dxa"/>
          </w:tcPr>
          <w:p w14:paraId="0CEF8430" w14:textId="5DD24372" w:rsidR="00675B0A" w:rsidRDefault="00675B0A" w:rsidP="00D2644C"/>
        </w:tc>
        <w:tc>
          <w:tcPr>
            <w:tcW w:w="3073" w:type="dxa"/>
          </w:tcPr>
          <w:p w14:paraId="5BAED7A3" w14:textId="77777777" w:rsidR="00675B0A" w:rsidRDefault="00675B0A" w:rsidP="00D2644C"/>
        </w:tc>
      </w:tr>
      <w:tr w:rsidR="00675B0A" w14:paraId="1B9BFE5D" w14:textId="77777777" w:rsidTr="00675B0A">
        <w:tc>
          <w:tcPr>
            <w:tcW w:w="738" w:type="dxa"/>
          </w:tcPr>
          <w:p w14:paraId="7E2A9675" w14:textId="77777777" w:rsidR="00675B0A" w:rsidRDefault="00675B0A" w:rsidP="00D2644C">
            <w:pPr>
              <w:rPr>
                <w:rFonts w:cstheme="minorHAnsi"/>
              </w:rPr>
            </w:pPr>
            <w:r>
              <w:rPr>
                <w:rFonts w:cstheme="minorHAnsi"/>
              </w:rPr>
              <w:t>Β</w:t>
            </w:r>
            <w:r>
              <w:rPr>
                <w:vertAlign w:val="subscript"/>
              </w:rPr>
              <w:t>10</w:t>
            </w:r>
          </w:p>
        </w:tc>
        <w:tc>
          <w:tcPr>
            <w:tcW w:w="1260" w:type="dxa"/>
          </w:tcPr>
          <w:p w14:paraId="30DE2D7F" w14:textId="77777777" w:rsidR="00675B0A" w:rsidRDefault="00675B0A" w:rsidP="00D2644C"/>
        </w:tc>
        <w:tc>
          <w:tcPr>
            <w:tcW w:w="2206" w:type="dxa"/>
          </w:tcPr>
          <w:p w14:paraId="42DAF4B9" w14:textId="70DEDD56" w:rsidR="00675B0A" w:rsidRDefault="00675B0A" w:rsidP="00D2644C"/>
        </w:tc>
        <w:tc>
          <w:tcPr>
            <w:tcW w:w="944" w:type="dxa"/>
          </w:tcPr>
          <w:p w14:paraId="60792991" w14:textId="77777777" w:rsidR="00675B0A" w:rsidRDefault="00675B0A" w:rsidP="00D2644C"/>
        </w:tc>
        <w:tc>
          <w:tcPr>
            <w:tcW w:w="1355" w:type="dxa"/>
          </w:tcPr>
          <w:p w14:paraId="64EB3E89" w14:textId="4A5CAD82" w:rsidR="00675B0A" w:rsidRDefault="00675B0A" w:rsidP="00D2644C"/>
        </w:tc>
        <w:tc>
          <w:tcPr>
            <w:tcW w:w="3073" w:type="dxa"/>
          </w:tcPr>
          <w:p w14:paraId="2FCB0C1A" w14:textId="77777777" w:rsidR="00675B0A" w:rsidRDefault="00675B0A" w:rsidP="00D2644C"/>
        </w:tc>
      </w:tr>
      <w:tr w:rsidR="00675B0A" w14:paraId="7B57F1B2" w14:textId="77777777" w:rsidTr="00675B0A">
        <w:tc>
          <w:tcPr>
            <w:tcW w:w="738" w:type="dxa"/>
          </w:tcPr>
          <w:p w14:paraId="4A7A031C" w14:textId="77777777" w:rsidR="00675B0A" w:rsidRDefault="00675B0A" w:rsidP="00D2644C">
            <w:pPr>
              <w:rPr>
                <w:rFonts w:cstheme="minorHAnsi"/>
              </w:rPr>
            </w:pPr>
            <w:r>
              <w:rPr>
                <w:rFonts w:cstheme="minorHAnsi"/>
              </w:rPr>
              <w:t>Β</w:t>
            </w:r>
            <w:r>
              <w:rPr>
                <w:vertAlign w:val="subscript"/>
              </w:rPr>
              <w:t>11</w:t>
            </w:r>
          </w:p>
        </w:tc>
        <w:tc>
          <w:tcPr>
            <w:tcW w:w="1260" w:type="dxa"/>
          </w:tcPr>
          <w:p w14:paraId="260046B9" w14:textId="77777777" w:rsidR="00675B0A" w:rsidRDefault="00675B0A" w:rsidP="00D2644C"/>
        </w:tc>
        <w:tc>
          <w:tcPr>
            <w:tcW w:w="2206" w:type="dxa"/>
          </w:tcPr>
          <w:p w14:paraId="45D63465" w14:textId="56842159" w:rsidR="00675B0A" w:rsidRDefault="00675B0A" w:rsidP="00D2644C"/>
        </w:tc>
        <w:tc>
          <w:tcPr>
            <w:tcW w:w="944" w:type="dxa"/>
          </w:tcPr>
          <w:p w14:paraId="672A73C8" w14:textId="77777777" w:rsidR="00675B0A" w:rsidRDefault="00675B0A" w:rsidP="00D2644C"/>
        </w:tc>
        <w:tc>
          <w:tcPr>
            <w:tcW w:w="1355" w:type="dxa"/>
          </w:tcPr>
          <w:p w14:paraId="45A4DDC2" w14:textId="233C9B9C" w:rsidR="00675B0A" w:rsidRDefault="00675B0A" w:rsidP="00D2644C"/>
        </w:tc>
        <w:tc>
          <w:tcPr>
            <w:tcW w:w="3073" w:type="dxa"/>
          </w:tcPr>
          <w:p w14:paraId="60DC37DD" w14:textId="77777777" w:rsidR="00675B0A" w:rsidRDefault="00675B0A" w:rsidP="00D2644C"/>
        </w:tc>
      </w:tr>
      <w:tr w:rsidR="00675B0A" w14:paraId="16122C60" w14:textId="77777777" w:rsidTr="00675B0A">
        <w:tc>
          <w:tcPr>
            <w:tcW w:w="738" w:type="dxa"/>
          </w:tcPr>
          <w:p w14:paraId="77E046C0" w14:textId="77777777" w:rsidR="00675B0A" w:rsidRDefault="00675B0A" w:rsidP="00D2644C">
            <w:pPr>
              <w:rPr>
                <w:rFonts w:cstheme="minorHAnsi"/>
              </w:rPr>
            </w:pPr>
            <w:r>
              <w:rPr>
                <w:rFonts w:cstheme="minorHAnsi"/>
              </w:rPr>
              <w:t>Β</w:t>
            </w:r>
            <w:r>
              <w:rPr>
                <w:vertAlign w:val="subscript"/>
              </w:rPr>
              <w:t>12</w:t>
            </w:r>
          </w:p>
        </w:tc>
        <w:tc>
          <w:tcPr>
            <w:tcW w:w="1260" w:type="dxa"/>
          </w:tcPr>
          <w:p w14:paraId="40F08D23" w14:textId="77777777" w:rsidR="00675B0A" w:rsidRDefault="00675B0A" w:rsidP="00D2644C"/>
        </w:tc>
        <w:tc>
          <w:tcPr>
            <w:tcW w:w="2206" w:type="dxa"/>
          </w:tcPr>
          <w:p w14:paraId="72073526" w14:textId="73A5F68E" w:rsidR="00675B0A" w:rsidRDefault="00675B0A" w:rsidP="00D2644C"/>
        </w:tc>
        <w:tc>
          <w:tcPr>
            <w:tcW w:w="944" w:type="dxa"/>
          </w:tcPr>
          <w:p w14:paraId="79B9476F" w14:textId="77777777" w:rsidR="00675B0A" w:rsidRDefault="00675B0A" w:rsidP="00D2644C"/>
        </w:tc>
        <w:tc>
          <w:tcPr>
            <w:tcW w:w="1355" w:type="dxa"/>
          </w:tcPr>
          <w:p w14:paraId="198EE752" w14:textId="62A89DC4" w:rsidR="00675B0A" w:rsidRDefault="00675B0A" w:rsidP="00D2644C"/>
        </w:tc>
        <w:tc>
          <w:tcPr>
            <w:tcW w:w="3073" w:type="dxa"/>
          </w:tcPr>
          <w:p w14:paraId="1A4CF9A7" w14:textId="77777777" w:rsidR="00675B0A" w:rsidRDefault="00675B0A" w:rsidP="00D2644C"/>
        </w:tc>
      </w:tr>
      <w:tr w:rsidR="00675B0A" w14:paraId="202F1AB9" w14:textId="77777777" w:rsidTr="00675B0A">
        <w:tc>
          <w:tcPr>
            <w:tcW w:w="738" w:type="dxa"/>
          </w:tcPr>
          <w:p w14:paraId="523D14E6" w14:textId="77777777" w:rsidR="00675B0A" w:rsidRDefault="00675B0A" w:rsidP="00D2644C">
            <w:pPr>
              <w:rPr>
                <w:rFonts w:cstheme="minorHAnsi"/>
              </w:rPr>
            </w:pPr>
            <w:r>
              <w:rPr>
                <w:rFonts w:cstheme="minorHAnsi"/>
              </w:rPr>
              <w:t>Β</w:t>
            </w:r>
            <w:r>
              <w:rPr>
                <w:vertAlign w:val="subscript"/>
              </w:rPr>
              <w:t>13</w:t>
            </w:r>
          </w:p>
        </w:tc>
        <w:tc>
          <w:tcPr>
            <w:tcW w:w="1260" w:type="dxa"/>
          </w:tcPr>
          <w:p w14:paraId="686A8430" w14:textId="77777777" w:rsidR="00675B0A" w:rsidRDefault="00675B0A" w:rsidP="00D2644C"/>
        </w:tc>
        <w:tc>
          <w:tcPr>
            <w:tcW w:w="2206" w:type="dxa"/>
          </w:tcPr>
          <w:p w14:paraId="0C5793F9" w14:textId="676352C0" w:rsidR="00675B0A" w:rsidRDefault="00675B0A" w:rsidP="00D2644C"/>
        </w:tc>
        <w:tc>
          <w:tcPr>
            <w:tcW w:w="944" w:type="dxa"/>
          </w:tcPr>
          <w:p w14:paraId="2F0E4ECA" w14:textId="77777777" w:rsidR="00675B0A" w:rsidRDefault="00675B0A" w:rsidP="00D2644C"/>
        </w:tc>
        <w:tc>
          <w:tcPr>
            <w:tcW w:w="1355" w:type="dxa"/>
          </w:tcPr>
          <w:p w14:paraId="16D477D3" w14:textId="53F6685B" w:rsidR="00675B0A" w:rsidRDefault="00675B0A" w:rsidP="00D2644C"/>
        </w:tc>
        <w:tc>
          <w:tcPr>
            <w:tcW w:w="3073" w:type="dxa"/>
          </w:tcPr>
          <w:p w14:paraId="70058E40" w14:textId="77777777" w:rsidR="00675B0A" w:rsidRDefault="00675B0A" w:rsidP="00D2644C"/>
        </w:tc>
      </w:tr>
      <w:tr w:rsidR="00675B0A" w14:paraId="7A089A19" w14:textId="77777777" w:rsidTr="00675B0A">
        <w:tc>
          <w:tcPr>
            <w:tcW w:w="738" w:type="dxa"/>
          </w:tcPr>
          <w:p w14:paraId="4A20ED38" w14:textId="77777777" w:rsidR="00675B0A" w:rsidRDefault="00675B0A" w:rsidP="00D2644C">
            <w:pPr>
              <w:rPr>
                <w:rFonts w:cstheme="minorHAnsi"/>
              </w:rPr>
            </w:pPr>
            <w:r>
              <w:rPr>
                <w:rFonts w:cstheme="minorHAnsi"/>
              </w:rPr>
              <w:t>Β</w:t>
            </w:r>
            <w:r>
              <w:rPr>
                <w:vertAlign w:val="subscript"/>
              </w:rPr>
              <w:t>14</w:t>
            </w:r>
          </w:p>
        </w:tc>
        <w:tc>
          <w:tcPr>
            <w:tcW w:w="1260" w:type="dxa"/>
          </w:tcPr>
          <w:p w14:paraId="07A3C69F" w14:textId="77777777" w:rsidR="00675B0A" w:rsidRDefault="00675B0A" w:rsidP="00D2644C"/>
        </w:tc>
        <w:tc>
          <w:tcPr>
            <w:tcW w:w="2206" w:type="dxa"/>
          </w:tcPr>
          <w:p w14:paraId="6C395828" w14:textId="595E099E" w:rsidR="00675B0A" w:rsidRDefault="00675B0A" w:rsidP="00D2644C"/>
        </w:tc>
        <w:tc>
          <w:tcPr>
            <w:tcW w:w="944" w:type="dxa"/>
          </w:tcPr>
          <w:p w14:paraId="12CF0D08" w14:textId="77777777" w:rsidR="00675B0A" w:rsidRDefault="00675B0A" w:rsidP="00D2644C"/>
        </w:tc>
        <w:tc>
          <w:tcPr>
            <w:tcW w:w="1355" w:type="dxa"/>
          </w:tcPr>
          <w:p w14:paraId="6EF7D610" w14:textId="52F16C28" w:rsidR="00675B0A" w:rsidRDefault="00675B0A" w:rsidP="00D2644C"/>
        </w:tc>
        <w:tc>
          <w:tcPr>
            <w:tcW w:w="3073" w:type="dxa"/>
          </w:tcPr>
          <w:p w14:paraId="34DC146E" w14:textId="77777777" w:rsidR="00675B0A" w:rsidRDefault="00675B0A" w:rsidP="00D2644C"/>
        </w:tc>
      </w:tr>
      <w:tr w:rsidR="00675B0A" w14:paraId="66D24F8F" w14:textId="77777777" w:rsidTr="00675B0A">
        <w:tc>
          <w:tcPr>
            <w:tcW w:w="738" w:type="dxa"/>
          </w:tcPr>
          <w:p w14:paraId="370C9EA1" w14:textId="77777777" w:rsidR="00675B0A" w:rsidRDefault="00675B0A" w:rsidP="00D2644C">
            <w:pPr>
              <w:rPr>
                <w:rFonts w:cstheme="minorHAnsi"/>
              </w:rPr>
            </w:pPr>
            <w:r>
              <w:rPr>
                <w:rFonts w:cstheme="minorHAnsi"/>
              </w:rPr>
              <w:t>Β</w:t>
            </w:r>
            <w:r>
              <w:rPr>
                <w:vertAlign w:val="subscript"/>
              </w:rPr>
              <w:t>15</w:t>
            </w:r>
          </w:p>
        </w:tc>
        <w:tc>
          <w:tcPr>
            <w:tcW w:w="1260" w:type="dxa"/>
          </w:tcPr>
          <w:p w14:paraId="071AEBF9" w14:textId="77777777" w:rsidR="00675B0A" w:rsidRDefault="00675B0A" w:rsidP="00D2644C"/>
        </w:tc>
        <w:tc>
          <w:tcPr>
            <w:tcW w:w="2206" w:type="dxa"/>
          </w:tcPr>
          <w:p w14:paraId="7A2E4F8A" w14:textId="31077B88" w:rsidR="00675B0A" w:rsidRDefault="00675B0A" w:rsidP="00D2644C"/>
        </w:tc>
        <w:tc>
          <w:tcPr>
            <w:tcW w:w="944" w:type="dxa"/>
          </w:tcPr>
          <w:p w14:paraId="5362252E" w14:textId="77777777" w:rsidR="00675B0A" w:rsidRDefault="00675B0A" w:rsidP="00D2644C"/>
        </w:tc>
        <w:tc>
          <w:tcPr>
            <w:tcW w:w="1355" w:type="dxa"/>
          </w:tcPr>
          <w:p w14:paraId="5DAE6528" w14:textId="2C339EDC" w:rsidR="00675B0A" w:rsidRDefault="00675B0A" w:rsidP="00D2644C"/>
        </w:tc>
        <w:tc>
          <w:tcPr>
            <w:tcW w:w="3073" w:type="dxa"/>
          </w:tcPr>
          <w:p w14:paraId="066B8B79" w14:textId="77777777" w:rsidR="00675B0A" w:rsidRDefault="00675B0A" w:rsidP="00D2644C"/>
        </w:tc>
      </w:tr>
      <w:tr w:rsidR="00675B0A" w14:paraId="3490BDDA" w14:textId="77777777" w:rsidTr="00675B0A">
        <w:tc>
          <w:tcPr>
            <w:tcW w:w="738" w:type="dxa"/>
          </w:tcPr>
          <w:p w14:paraId="2D432067" w14:textId="77777777" w:rsidR="00675B0A" w:rsidRDefault="00675B0A" w:rsidP="00D2644C">
            <w:pPr>
              <w:rPr>
                <w:rFonts w:cstheme="minorHAnsi"/>
              </w:rPr>
            </w:pPr>
            <w:r>
              <w:rPr>
                <w:rFonts w:cstheme="minorHAnsi"/>
              </w:rPr>
              <w:t>Β</w:t>
            </w:r>
            <w:r>
              <w:rPr>
                <w:vertAlign w:val="subscript"/>
              </w:rPr>
              <w:t>16</w:t>
            </w:r>
          </w:p>
        </w:tc>
        <w:tc>
          <w:tcPr>
            <w:tcW w:w="1260" w:type="dxa"/>
          </w:tcPr>
          <w:p w14:paraId="313B7ED3" w14:textId="77777777" w:rsidR="00675B0A" w:rsidRDefault="00675B0A" w:rsidP="00D2644C"/>
        </w:tc>
        <w:tc>
          <w:tcPr>
            <w:tcW w:w="2206" w:type="dxa"/>
          </w:tcPr>
          <w:p w14:paraId="033EE823" w14:textId="2EDB6196" w:rsidR="00675B0A" w:rsidRDefault="00675B0A" w:rsidP="00D2644C"/>
        </w:tc>
        <w:tc>
          <w:tcPr>
            <w:tcW w:w="944" w:type="dxa"/>
          </w:tcPr>
          <w:p w14:paraId="6663B718" w14:textId="77777777" w:rsidR="00675B0A" w:rsidRDefault="00675B0A" w:rsidP="00D2644C"/>
        </w:tc>
        <w:tc>
          <w:tcPr>
            <w:tcW w:w="1355" w:type="dxa"/>
          </w:tcPr>
          <w:p w14:paraId="1F5C3C97" w14:textId="77392595" w:rsidR="00675B0A" w:rsidRDefault="00675B0A" w:rsidP="00D2644C"/>
        </w:tc>
        <w:tc>
          <w:tcPr>
            <w:tcW w:w="3073" w:type="dxa"/>
          </w:tcPr>
          <w:p w14:paraId="308D3756" w14:textId="77777777" w:rsidR="00675B0A" w:rsidRDefault="00675B0A" w:rsidP="00D2644C"/>
        </w:tc>
      </w:tr>
    </w:tbl>
    <w:p w14:paraId="2FD02558" w14:textId="4D987E9F" w:rsidR="00620E9A" w:rsidRDefault="00620E9A" w:rsidP="00620E9A">
      <w:pPr>
        <w:pStyle w:val="ListParagraph"/>
        <w:numPr>
          <w:ilvl w:val="0"/>
          <w:numId w:val="11"/>
        </w:numPr>
      </w:pPr>
      <w:r w:rsidRPr="00620E9A">
        <w:rPr>
          <w:b/>
        </w:rPr>
        <w:t>Rebuild</w:t>
      </w:r>
      <w:r>
        <w:t xml:space="preserve"> the regression model, </w:t>
      </w:r>
      <w:proofErr w:type="gramStart"/>
      <w:r>
        <w:t>taking into account</w:t>
      </w:r>
      <w:proofErr w:type="gramEnd"/>
      <w:r>
        <w:t xml:space="preserve"> the p-values found when fitting the full model above (regression equation with </w:t>
      </w:r>
      <w:r w:rsidR="0057019D">
        <w:t>parameters –</w:t>
      </w:r>
      <w:r w:rsidR="00DE1598" w:rsidRPr="00DE1598">
        <w:rPr>
          <w:b/>
        </w:rPr>
        <w:t>GENER</w:t>
      </w:r>
      <w:r w:rsidR="0057019D">
        <w:rPr>
          <w:b/>
        </w:rPr>
        <w:t>AL</w:t>
      </w:r>
      <w:r>
        <w:t xml:space="preserve"> betas—this may be different or th</w:t>
      </w:r>
      <w:r w:rsidR="00196074">
        <w:t>e</w:t>
      </w:r>
      <w:r>
        <w:t xml:space="preserve"> same as question </w:t>
      </w:r>
      <w:r w:rsidR="009B76BB">
        <w:t>A</w:t>
      </w:r>
      <w:r>
        <w:t>-</w:t>
      </w:r>
      <w:r w:rsidR="0042310C">
        <w:t>2</w:t>
      </w:r>
      <w:r>
        <w:t>)</w:t>
      </w:r>
    </w:p>
    <w:p w14:paraId="5F356FF1" w14:textId="77777777" w:rsidR="00620E9A" w:rsidRDefault="00620E9A" w:rsidP="00A3013C">
      <w:pPr>
        <w:rPr>
          <w:b/>
        </w:rPr>
      </w:pPr>
    </w:p>
    <w:p w14:paraId="20145BA0" w14:textId="77777777" w:rsidR="00620E9A" w:rsidRDefault="00620E9A" w:rsidP="00A3013C">
      <w:pPr>
        <w:rPr>
          <w:b/>
        </w:rPr>
      </w:pPr>
    </w:p>
    <w:p w14:paraId="480BD241" w14:textId="00EE7A4D" w:rsidR="00202F92" w:rsidRDefault="00202F92" w:rsidP="00620E9A">
      <w:pPr>
        <w:pStyle w:val="ListParagraph"/>
        <w:numPr>
          <w:ilvl w:val="0"/>
          <w:numId w:val="11"/>
        </w:numPr>
      </w:pPr>
      <w:r w:rsidRPr="00620E9A">
        <w:rPr>
          <w:b/>
        </w:rPr>
        <w:t>Fit</w:t>
      </w:r>
      <w:r>
        <w:t xml:space="preserve"> </w:t>
      </w:r>
      <w:r w:rsidR="00DE1598">
        <w:t xml:space="preserve">(model with </w:t>
      </w:r>
      <w:r w:rsidR="00492FEF">
        <w:t>estimates/</w:t>
      </w:r>
      <w:r w:rsidR="00DE1598">
        <w:t xml:space="preserve">values </w:t>
      </w:r>
      <w:r w:rsidR="00492FEF">
        <w:t xml:space="preserve">for betas </w:t>
      </w:r>
      <w:r w:rsidR="00DE1598">
        <w:t>instead of gener</w:t>
      </w:r>
      <w:r w:rsidR="00492FEF">
        <w:t>al</w:t>
      </w:r>
      <w:r w:rsidR="00DE1598">
        <w:t xml:space="preserve"> betas) </w:t>
      </w:r>
      <w:r>
        <w:t xml:space="preserve">a simplified regression model for </w:t>
      </w:r>
      <w:r w:rsidR="009B76BB">
        <w:t>gender</w:t>
      </w:r>
      <w:r>
        <w:t xml:space="preserve"> = 1</w:t>
      </w:r>
      <w:r w:rsidR="000D0A6F">
        <w:t xml:space="preserve">. </w:t>
      </w:r>
      <w:r w:rsidR="00DE1598">
        <w:t xml:space="preserve">Begin with the solution for </w:t>
      </w:r>
      <w:r w:rsidR="009B76BB">
        <w:t>A</w:t>
      </w:r>
      <w:r w:rsidR="00DE1598">
        <w:t xml:space="preserve">-4 and </w:t>
      </w:r>
      <w:r w:rsidR="00492FEF">
        <w:t>find the equation</w:t>
      </w:r>
      <w:r w:rsidR="00DE1598">
        <w:t xml:space="preserve"> for </w:t>
      </w:r>
      <w:r w:rsidR="009B76BB">
        <w:t>gender</w:t>
      </w:r>
      <w:r w:rsidR="00DE1598">
        <w:t xml:space="preserve"> = 1; do not delete any nonsignificant terms f</w:t>
      </w:r>
      <w:r w:rsidR="000D0A6F">
        <w:t>or</w:t>
      </w:r>
      <w:r w:rsidR="00DE1598">
        <w:t xml:space="preserve"> THIS equation</w:t>
      </w:r>
      <w:r w:rsidR="000D0A6F">
        <w:t>.</w:t>
      </w:r>
    </w:p>
    <w:p w14:paraId="088DEC3F" w14:textId="77777777" w:rsidR="00651254" w:rsidRDefault="00651254" w:rsidP="00A3013C"/>
    <w:p w14:paraId="47ACDE30" w14:textId="77777777" w:rsidR="00651254" w:rsidRDefault="00651254" w:rsidP="00A3013C"/>
    <w:p w14:paraId="4DD4C535" w14:textId="6E3E8A00" w:rsidR="00620E9A" w:rsidRDefault="00620E9A" w:rsidP="00620E9A">
      <w:pPr>
        <w:pStyle w:val="FirstParagraph"/>
        <w:numPr>
          <w:ilvl w:val="0"/>
          <w:numId w:val="11"/>
        </w:numPr>
      </w:pPr>
      <w:r w:rsidRPr="00620E9A">
        <w:rPr>
          <w:b/>
        </w:rPr>
        <w:t>Find</w:t>
      </w:r>
      <w:r>
        <w:t xml:space="preserve"> a</w:t>
      </w:r>
      <w:r w:rsidR="0042310C">
        <w:t>n appropriate</w:t>
      </w:r>
      <w:r>
        <w:t xml:space="preserve"> prediction interval for the </w:t>
      </w:r>
      <w:r w:rsidR="003D6816">
        <w:t xml:space="preserve">number of </w:t>
      </w:r>
      <w:r w:rsidR="009B76BB">
        <w:t>followers</w:t>
      </w:r>
      <w:r>
        <w:t xml:space="preserve"> of a</w:t>
      </w:r>
      <w:r w:rsidR="009B76BB">
        <w:t xml:space="preserve"> female Twitter account holder with </w:t>
      </w:r>
      <w:r w:rsidR="00C7726E">
        <w:t xml:space="preserve">20 followees </w:t>
      </w:r>
      <w:r w:rsidR="00C209AB">
        <w:t>who averages</w:t>
      </w:r>
      <w:r w:rsidR="00C7726E">
        <w:t xml:space="preserve"> 1 tweet per week.</w:t>
      </w:r>
      <w:r w:rsidR="0042310C">
        <w:t xml:space="preserve"> Be SPECIFIC about what the interval is for (prediction interval for what?). </w:t>
      </w:r>
    </w:p>
    <w:p w14:paraId="769E6010" w14:textId="77777777" w:rsidR="006F0AB5" w:rsidRPr="006F0AB5" w:rsidRDefault="006F0AB5" w:rsidP="00960A93">
      <w:pPr>
        <w:pStyle w:val="FirstParagraph"/>
        <w:rPr>
          <w:rFonts w:eastAsiaTheme="minorEastAsia"/>
        </w:rPr>
      </w:pPr>
      <w:r>
        <w:rPr>
          <w:rFonts w:eastAsiaTheme="minorEastAsia"/>
        </w:rPr>
        <w:t xml:space="preserve"> </w:t>
      </w:r>
    </w:p>
    <w:p w14:paraId="34D82F8A" w14:textId="4F98AB1D" w:rsidR="004F5FD3" w:rsidRDefault="00380988">
      <w:pPr>
        <w:pStyle w:val="Heading2"/>
      </w:pPr>
      <w:bookmarkStart w:id="3" w:name="part-c-12-points"/>
      <w:bookmarkEnd w:id="3"/>
      <w:r>
        <w:t xml:space="preserve">Part </w:t>
      </w:r>
      <w:r w:rsidR="00C7726E">
        <w:t>B</w:t>
      </w:r>
      <w:r>
        <w:t xml:space="preserve"> (</w:t>
      </w:r>
      <w:r w:rsidR="006D5BB9">
        <w:t xml:space="preserve">Bonus </w:t>
      </w:r>
      <w:r>
        <w:t>1</w:t>
      </w:r>
      <w:r w:rsidR="000F4CCD">
        <w:t>0</w:t>
      </w:r>
      <w:r>
        <w:t xml:space="preserve"> points</w:t>
      </w:r>
      <w:r w:rsidR="00622348">
        <w:t>, up to a maximum of 100 exam points</w:t>
      </w:r>
      <w:r>
        <w:t>)</w:t>
      </w:r>
    </w:p>
    <w:p w14:paraId="64A47FFF" w14:textId="2BA5CADA" w:rsidR="006D5BB9" w:rsidRDefault="00C7726E" w:rsidP="006D5BB9">
      <w:pPr>
        <w:pStyle w:val="FirstParagraph"/>
      </w:pPr>
      <w:r>
        <w:t xml:space="preserve">Build Your Own ANOVA (lack of fit test) that compares a model that predicts followers based on the three independent variables in the dataset </w:t>
      </w:r>
      <w:r w:rsidR="006B0D12">
        <w:t xml:space="preserve">(no interaction terms) </w:t>
      </w:r>
      <w:r>
        <w:t>to the model found in A-4. If these are exactly the same, state that. If not, build your own ANOVA.</w:t>
      </w:r>
      <w:r w:rsidR="006D5BB9">
        <w:t xml:space="preserve"> </w:t>
      </w:r>
    </w:p>
    <w:p w14:paraId="1C676269" w14:textId="40C95D11" w:rsidR="00241C37" w:rsidRDefault="00241C37" w:rsidP="00241C37">
      <w:pPr>
        <w:pStyle w:val="BodyText"/>
      </w:pPr>
    </w:p>
    <w:p w14:paraId="08043A42" w14:textId="77777777" w:rsidR="00241C37" w:rsidRPr="00241C37" w:rsidRDefault="00241C37" w:rsidP="00241C37">
      <w:pPr>
        <w:pStyle w:val="BodyText"/>
      </w:pPr>
    </w:p>
    <w:tbl>
      <w:tblPr>
        <w:tblW w:w="9600" w:type="dxa"/>
        <w:tblCellMar>
          <w:left w:w="0" w:type="dxa"/>
          <w:right w:w="0" w:type="dxa"/>
        </w:tblCellMar>
        <w:tblLook w:val="0420" w:firstRow="1" w:lastRow="0" w:firstColumn="0" w:lastColumn="0" w:noHBand="0" w:noVBand="1"/>
      </w:tblPr>
      <w:tblGrid>
        <w:gridCol w:w="1600"/>
        <w:gridCol w:w="1600"/>
        <w:gridCol w:w="1600"/>
        <w:gridCol w:w="1600"/>
        <w:gridCol w:w="1600"/>
        <w:gridCol w:w="1600"/>
      </w:tblGrid>
      <w:tr w:rsidR="0079563D" w:rsidRPr="0079563D" w14:paraId="47BA6E62" w14:textId="77777777" w:rsidTr="00241C37">
        <w:trPr>
          <w:cantSplit/>
          <w:trHeight w:val="584"/>
          <w:tblHeader/>
        </w:trPr>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04309D5" w14:textId="77777777" w:rsidR="0079563D" w:rsidRPr="0079563D" w:rsidRDefault="0079563D" w:rsidP="0079563D">
            <w:pPr>
              <w:pStyle w:val="BodyText"/>
            </w:pPr>
            <w:r w:rsidRPr="0079563D">
              <w:rPr>
                <w:b/>
                <w:bCs/>
              </w:rPr>
              <w:lastRenderedPageBreak/>
              <w:t>Source</w:t>
            </w:r>
          </w:p>
        </w:tc>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6DCE2BC" w14:textId="77777777" w:rsidR="0079563D" w:rsidRPr="0079563D" w:rsidRDefault="0079563D" w:rsidP="0079563D">
            <w:pPr>
              <w:pStyle w:val="BodyText"/>
            </w:pPr>
            <w:r w:rsidRPr="0079563D">
              <w:rPr>
                <w:b/>
                <w:bCs/>
              </w:rPr>
              <w:t>Df</w:t>
            </w:r>
          </w:p>
        </w:tc>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2F2FC2D" w14:textId="77777777" w:rsidR="0079563D" w:rsidRPr="0079563D" w:rsidRDefault="0079563D" w:rsidP="0079563D">
            <w:pPr>
              <w:pStyle w:val="BodyText"/>
            </w:pPr>
            <w:r w:rsidRPr="0079563D">
              <w:rPr>
                <w:b/>
                <w:bCs/>
              </w:rPr>
              <w:t>SS</w:t>
            </w:r>
          </w:p>
        </w:tc>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EC0FCDA" w14:textId="77777777" w:rsidR="0079563D" w:rsidRPr="0079563D" w:rsidRDefault="0079563D" w:rsidP="0079563D">
            <w:pPr>
              <w:pStyle w:val="BodyText"/>
            </w:pPr>
            <w:r w:rsidRPr="0079563D">
              <w:rPr>
                <w:b/>
                <w:bCs/>
              </w:rPr>
              <w:t>MS</w:t>
            </w:r>
          </w:p>
        </w:tc>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CB0FB03" w14:textId="77777777" w:rsidR="0079563D" w:rsidRPr="0079563D" w:rsidRDefault="0079563D" w:rsidP="0079563D">
            <w:pPr>
              <w:pStyle w:val="BodyText"/>
            </w:pPr>
            <w:r w:rsidRPr="0079563D">
              <w:rPr>
                <w:b/>
                <w:bCs/>
              </w:rPr>
              <w:t>F</w:t>
            </w:r>
          </w:p>
        </w:tc>
        <w:tc>
          <w:tcPr>
            <w:tcW w:w="160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C9A54F6" w14:textId="77777777" w:rsidR="0079563D" w:rsidRPr="0079563D" w:rsidRDefault="0079563D" w:rsidP="0079563D">
            <w:pPr>
              <w:pStyle w:val="BodyText"/>
            </w:pPr>
            <w:r w:rsidRPr="0079563D">
              <w:rPr>
                <w:b/>
                <w:bCs/>
              </w:rPr>
              <w:t>P-value</w:t>
            </w:r>
          </w:p>
        </w:tc>
      </w:tr>
      <w:tr w:rsidR="0079563D" w:rsidRPr="0079563D" w14:paraId="04F83EB2" w14:textId="77777777" w:rsidTr="0079563D">
        <w:trPr>
          <w:trHeight w:val="584"/>
        </w:trPr>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62979BF" w14:textId="77777777" w:rsidR="0079563D" w:rsidRPr="0079563D" w:rsidRDefault="0079563D" w:rsidP="0079563D">
            <w:pPr>
              <w:pStyle w:val="BodyText"/>
            </w:pPr>
            <w:r w:rsidRPr="0079563D">
              <w:t>Model</w:t>
            </w:r>
          </w:p>
        </w:tc>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0306D8E" w14:textId="4405C7E3" w:rsidR="0079563D" w:rsidRPr="0079563D" w:rsidRDefault="0079563D" w:rsidP="0079563D">
            <w:pPr>
              <w:pStyle w:val="BodyText"/>
            </w:pPr>
          </w:p>
        </w:tc>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CE799E8" w14:textId="0ECA5DC6" w:rsidR="0079563D" w:rsidRPr="0079563D" w:rsidRDefault="0079563D" w:rsidP="0079563D">
            <w:pPr>
              <w:pStyle w:val="BodyText"/>
            </w:pPr>
          </w:p>
        </w:tc>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C083166" w14:textId="047C2736" w:rsidR="0079563D" w:rsidRPr="0079563D" w:rsidRDefault="0079563D" w:rsidP="0079563D">
            <w:pPr>
              <w:pStyle w:val="BodyText"/>
            </w:pPr>
          </w:p>
        </w:tc>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15BE0E8" w14:textId="77777777" w:rsidR="0079563D" w:rsidRPr="0079563D" w:rsidRDefault="0079563D" w:rsidP="0079563D">
            <w:pPr>
              <w:pStyle w:val="BodyText"/>
            </w:pPr>
          </w:p>
        </w:tc>
        <w:tc>
          <w:tcPr>
            <w:tcW w:w="160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CD00FBA" w14:textId="77777777" w:rsidR="0079563D" w:rsidRPr="0079563D" w:rsidRDefault="0079563D" w:rsidP="0079563D">
            <w:pPr>
              <w:pStyle w:val="BodyText"/>
            </w:pPr>
          </w:p>
        </w:tc>
      </w:tr>
      <w:tr w:rsidR="0079563D" w:rsidRPr="0079563D" w14:paraId="6388AA48" w14:textId="77777777" w:rsidTr="0079563D">
        <w:trPr>
          <w:trHeight w:val="584"/>
        </w:trPr>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289EA56" w14:textId="77777777" w:rsidR="0079563D" w:rsidRPr="0079563D" w:rsidRDefault="0079563D" w:rsidP="0079563D">
            <w:pPr>
              <w:pStyle w:val="BodyText"/>
            </w:pPr>
            <w:r w:rsidRPr="0079563D">
              <w:t>Error</w:t>
            </w:r>
          </w:p>
        </w:tc>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FEFBD82" w14:textId="16987ABA"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B45FD04" w14:textId="7D5A5DB8"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70865A8" w14:textId="29F8F186"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830CAC1" w14:textId="77777777"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2DF172C" w14:textId="77777777" w:rsidR="0079563D" w:rsidRPr="0079563D" w:rsidRDefault="0079563D" w:rsidP="0079563D">
            <w:pPr>
              <w:pStyle w:val="BodyText"/>
            </w:pPr>
          </w:p>
        </w:tc>
      </w:tr>
      <w:tr w:rsidR="0079563D" w:rsidRPr="0079563D" w14:paraId="213085F3" w14:textId="77777777" w:rsidTr="0079563D">
        <w:trPr>
          <w:trHeight w:val="584"/>
        </w:trPr>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CF967F2" w14:textId="77777777" w:rsidR="0079563D" w:rsidRPr="0079563D" w:rsidRDefault="0079563D" w:rsidP="0079563D">
            <w:pPr>
              <w:pStyle w:val="BodyText"/>
            </w:pPr>
            <w:r w:rsidRPr="0079563D">
              <w:t>Total</w:t>
            </w:r>
          </w:p>
        </w:tc>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71575F2" w14:textId="5328BD63"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D5AA63E" w14:textId="504B8C83"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9A896DA" w14:textId="77777777"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3B00CA0" w14:textId="77777777" w:rsidR="0079563D" w:rsidRPr="0079563D" w:rsidRDefault="0079563D" w:rsidP="0079563D">
            <w:pPr>
              <w:pStyle w:val="BodyText"/>
            </w:pPr>
          </w:p>
        </w:tc>
        <w:tc>
          <w:tcPr>
            <w:tcW w:w="160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3E13163" w14:textId="77777777" w:rsidR="0079563D" w:rsidRPr="0079563D" w:rsidRDefault="0079563D" w:rsidP="0079563D">
            <w:pPr>
              <w:pStyle w:val="BodyText"/>
            </w:pPr>
          </w:p>
        </w:tc>
      </w:tr>
    </w:tbl>
    <w:p w14:paraId="5BC3073F" w14:textId="77777777" w:rsidR="00C209AB" w:rsidRPr="00C209AB" w:rsidRDefault="00C209AB" w:rsidP="00C209AB">
      <w:pPr>
        <w:pStyle w:val="BodyText"/>
      </w:pPr>
    </w:p>
    <w:sectPr w:rsidR="00C209AB" w:rsidRPr="00C209AB" w:rsidSect="003339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33717C" w14:textId="77777777" w:rsidR="00C04004" w:rsidRDefault="00C04004">
      <w:pPr>
        <w:spacing w:after="0"/>
      </w:pPr>
      <w:r>
        <w:separator/>
      </w:r>
    </w:p>
  </w:endnote>
  <w:endnote w:type="continuationSeparator" w:id="0">
    <w:p w14:paraId="2EAABD10" w14:textId="77777777" w:rsidR="00C04004" w:rsidRDefault="00C04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24179" w14:textId="77777777" w:rsidR="00C04004" w:rsidRDefault="00C04004">
      <w:r>
        <w:separator/>
      </w:r>
    </w:p>
  </w:footnote>
  <w:footnote w:type="continuationSeparator" w:id="0">
    <w:p w14:paraId="10C749E2" w14:textId="77777777" w:rsidR="00C04004" w:rsidRDefault="00C040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2E64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8415AA3"/>
    <w:multiLevelType w:val="hybridMultilevel"/>
    <w:tmpl w:val="F5988F5E"/>
    <w:lvl w:ilvl="0" w:tplc="A72A77F4">
      <w:start w:val="1"/>
      <w:numFmt w:val="decimal"/>
      <w:lvlText w:val="%1)"/>
      <w:lvlJc w:val="left"/>
      <w:pPr>
        <w:ind w:left="720" w:hanging="360"/>
      </w:pPr>
      <w:rPr>
        <w:rFonts w:hint="default"/>
        <w:b/>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225A1"/>
    <w:multiLevelType w:val="hybridMultilevel"/>
    <w:tmpl w:val="A7D28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1D9FF4"/>
    <w:multiLevelType w:val="multilevel"/>
    <w:tmpl w:val="B7B89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36537E"/>
    <w:multiLevelType w:val="hybridMultilevel"/>
    <w:tmpl w:val="909C5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12D23"/>
    <w:multiLevelType w:val="hybridMultilevel"/>
    <w:tmpl w:val="BBB6E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D23CCE"/>
    <w:multiLevelType w:val="hybridMultilevel"/>
    <w:tmpl w:val="F6CEE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45BCB"/>
    <w:multiLevelType w:val="multilevel"/>
    <w:tmpl w:val="A44A4E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E40D48"/>
    <w:multiLevelType w:val="hybridMultilevel"/>
    <w:tmpl w:val="977870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5C7997"/>
    <w:multiLevelType w:val="hybridMultilevel"/>
    <w:tmpl w:val="D50242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C1AB5"/>
    <w:multiLevelType w:val="hybridMultilevel"/>
    <w:tmpl w:val="9B7ED8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2"/>
  </w:num>
  <w:num w:numId="7">
    <w:abstractNumId w:val="7"/>
  </w:num>
  <w:num w:numId="8">
    <w:abstractNumId w:val="8"/>
  </w:num>
  <w:num w:numId="9">
    <w:abstractNumId w:val="9"/>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6BF"/>
    <w:rsid w:val="00083364"/>
    <w:rsid w:val="000B58FB"/>
    <w:rsid w:val="000D0A6F"/>
    <w:rsid w:val="000F4CCD"/>
    <w:rsid w:val="00106096"/>
    <w:rsid w:val="00172530"/>
    <w:rsid w:val="00196074"/>
    <w:rsid w:val="00202F92"/>
    <w:rsid w:val="00206AFB"/>
    <w:rsid w:val="00241C37"/>
    <w:rsid w:val="002643A4"/>
    <w:rsid w:val="002C227E"/>
    <w:rsid w:val="00316BDC"/>
    <w:rsid w:val="003339CC"/>
    <w:rsid w:val="0035742D"/>
    <w:rsid w:val="00363644"/>
    <w:rsid w:val="00380988"/>
    <w:rsid w:val="003D6816"/>
    <w:rsid w:val="00411765"/>
    <w:rsid w:val="0042310C"/>
    <w:rsid w:val="00476C38"/>
    <w:rsid w:val="00492FEF"/>
    <w:rsid w:val="0049418E"/>
    <w:rsid w:val="004E29B3"/>
    <w:rsid w:val="004F5FD3"/>
    <w:rsid w:val="005637AC"/>
    <w:rsid w:val="0057019D"/>
    <w:rsid w:val="00590D07"/>
    <w:rsid w:val="005E3713"/>
    <w:rsid w:val="00620E9A"/>
    <w:rsid w:val="00622348"/>
    <w:rsid w:val="00651254"/>
    <w:rsid w:val="00675B0A"/>
    <w:rsid w:val="006A7237"/>
    <w:rsid w:val="006B0D12"/>
    <w:rsid w:val="006C2796"/>
    <w:rsid w:val="006D245D"/>
    <w:rsid w:val="006D5BB9"/>
    <w:rsid w:val="006F0AB5"/>
    <w:rsid w:val="007121DB"/>
    <w:rsid w:val="00720921"/>
    <w:rsid w:val="007746EE"/>
    <w:rsid w:val="007749CD"/>
    <w:rsid w:val="00784D58"/>
    <w:rsid w:val="0079563D"/>
    <w:rsid w:val="00813A1D"/>
    <w:rsid w:val="00813D93"/>
    <w:rsid w:val="00834FBA"/>
    <w:rsid w:val="008D6863"/>
    <w:rsid w:val="00960A93"/>
    <w:rsid w:val="009B76BB"/>
    <w:rsid w:val="009E16CE"/>
    <w:rsid w:val="00A160C0"/>
    <w:rsid w:val="00A21B8E"/>
    <w:rsid w:val="00A3013C"/>
    <w:rsid w:val="00AB6E02"/>
    <w:rsid w:val="00B8335B"/>
    <w:rsid w:val="00B86B75"/>
    <w:rsid w:val="00BC48D5"/>
    <w:rsid w:val="00C04004"/>
    <w:rsid w:val="00C209AB"/>
    <w:rsid w:val="00C36279"/>
    <w:rsid w:val="00C5214B"/>
    <w:rsid w:val="00C70E2E"/>
    <w:rsid w:val="00C7726E"/>
    <w:rsid w:val="00DE1598"/>
    <w:rsid w:val="00E0016A"/>
    <w:rsid w:val="00E315A3"/>
    <w:rsid w:val="00E32FC1"/>
    <w:rsid w:val="00E51118"/>
    <w:rsid w:val="00E67F72"/>
    <w:rsid w:val="00F104CB"/>
    <w:rsid w:val="00F241C2"/>
    <w:rsid w:val="00F96C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3CA32"/>
  <w15:docId w15:val="{51044C11-B514-4F91-8B5B-4E54AFF6B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39CC"/>
  </w:style>
  <w:style w:type="paragraph" w:styleId="Heading1">
    <w:name w:val="heading 1"/>
    <w:basedOn w:val="Normal"/>
    <w:next w:val="BodyText"/>
    <w:uiPriority w:val="9"/>
    <w:qFormat/>
    <w:rsid w:val="003339C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39C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339C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39C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39C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39C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339CC"/>
    <w:pPr>
      <w:spacing w:before="180" w:after="180"/>
    </w:pPr>
  </w:style>
  <w:style w:type="paragraph" w:customStyle="1" w:styleId="FirstParagraph">
    <w:name w:val="First Paragraph"/>
    <w:basedOn w:val="BodyText"/>
    <w:next w:val="BodyText"/>
    <w:qFormat/>
    <w:rsid w:val="003339CC"/>
  </w:style>
  <w:style w:type="paragraph" w:customStyle="1" w:styleId="Compact">
    <w:name w:val="Compact"/>
    <w:basedOn w:val="BodyText"/>
    <w:qFormat/>
    <w:rsid w:val="003339CC"/>
    <w:pPr>
      <w:spacing w:before="36" w:after="36"/>
    </w:pPr>
  </w:style>
  <w:style w:type="paragraph" w:styleId="Title">
    <w:name w:val="Title"/>
    <w:basedOn w:val="Normal"/>
    <w:next w:val="BodyText"/>
    <w:qFormat/>
    <w:rsid w:val="003339C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39CC"/>
    <w:pPr>
      <w:spacing w:before="240"/>
    </w:pPr>
    <w:rPr>
      <w:sz w:val="30"/>
      <w:szCs w:val="30"/>
    </w:rPr>
  </w:style>
  <w:style w:type="paragraph" w:customStyle="1" w:styleId="Author">
    <w:name w:val="Author"/>
    <w:next w:val="BodyText"/>
    <w:qFormat/>
    <w:rsid w:val="003339CC"/>
    <w:pPr>
      <w:keepNext/>
      <w:keepLines/>
      <w:jc w:val="center"/>
    </w:pPr>
  </w:style>
  <w:style w:type="paragraph" w:styleId="Date">
    <w:name w:val="Date"/>
    <w:next w:val="BodyText"/>
    <w:qFormat/>
    <w:rsid w:val="003339CC"/>
    <w:pPr>
      <w:keepNext/>
      <w:keepLines/>
      <w:jc w:val="center"/>
    </w:pPr>
  </w:style>
  <w:style w:type="paragraph" w:customStyle="1" w:styleId="Abstract">
    <w:name w:val="Abstract"/>
    <w:basedOn w:val="Normal"/>
    <w:next w:val="BodyText"/>
    <w:qFormat/>
    <w:rsid w:val="003339CC"/>
    <w:pPr>
      <w:keepNext/>
      <w:keepLines/>
      <w:spacing w:before="300" w:after="300"/>
    </w:pPr>
    <w:rPr>
      <w:sz w:val="20"/>
      <w:szCs w:val="20"/>
    </w:rPr>
  </w:style>
  <w:style w:type="paragraph" w:styleId="Bibliography">
    <w:name w:val="Bibliography"/>
    <w:basedOn w:val="Normal"/>
    <w:qFormat/>
    <w:rsid w:val="003339CC"/>
  </w:style>
  <w:style w:type="paragraph" w:styleId="BlockText">
    <w:name w:val="Block Text"/>
    <w:basedOn w:val="BodyText"/>
    <w:next w:val="BodyText"/>
    <w:uiPriority w:val="9"/>
    <w:unhideWhenUsed/>
    <w:qFormat/>
    <w:rsid w:val="003339C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39CC"/>
  </w:style>
  <w:style w:type="paragraph" w:customStyle="1" w:styleId="DefinitionTerm">
    <w:name w:val="Definition Term"/>
    <w:basedOn w:val="Normal"/>
    <w:next w:val="Definition"/>
    <w:rsid w:val="003339CC"/>
    <w:pPr>
      <w:keepNext/>
      <w:keepLines/>
      <w:spacing w:after="0"/>
    </w:pPr>
    <w:rPr>
      <w:b/>
    </w:rPr>
  </w:style>
  <w:style w:type="paragraph" w:customStyle="1" w:styleId="Definition">
    <w:name w:val="Definition"/>
    <w:basedOn w:val="Normal"/>
    <w:rsid w:val="003339CC"/>
  </w:style>
  <w:style w:type="paragraph" w:styleId="Caption">
    <w:name w:val="caption"/>
    <w:basedOn w:val="Normal"/>
    <w:link w:val="CaptionChar"/>
    <w:rsid w:val="003339CC"/>
    <w:pPr>
      <w:spacing w:after="120"/>
    </w:pPr>
    <w:rPr>
      <w:i/>
    </w:rPr>
  </w:style>
  <w:style w:type="paragraph" w:customStyle="1" w:styleId="TableCaption">
    <w:name w:val="Table Caption"/>
    <w:basedOn w:val="Caption"/>
    <w:rsid w:val="003339CC"/>
    <w:pPr>
      <w:keepNext/>
    </w:pPr>
  </w:style>
  <w:style w:type="paragraph" w:customStyle="1" w:styleId="ImageCaption">
    <w:name w:val="Image Caption"/>
    <w:basedOn w:val="Caption"/>
    <w:rsid w:val="003339CC"/>
  </w:style>
  <w:style w:type="paragraph" w:customStyle="1" w:styleId="Figure">
    <w:name w:val="Figure"/>
    <w:basedOn w:val="Normal"/>
    <w:rsid w:val="003339CC"/>
  </w:style>
  <w:style w:type="paragraph" w:customStyle="1" w:styleId="FigurewithCaption">
    <w:name w:val="Figure with Caption"/>
    <w:basedOn w:val="Figure"/>
    <w:rsid w:val="003339CC"/>
    <w:pPr>
      <w:keepNext/>
    </w:pPr>
  </w:style>
  <w:style w:type="character" w:customStyle="1" w:styleId="CaptionChar">
    <w:name w:val="Caption Char"/>
    <w:basedOn w:val="DefaultParagraphFont"/>
    <w:link w:val="Caption"/>
    <w:rsid w:val="003339CC"/>
  </w:style>
  <w:style w:type="character" w:customStyle="1" w:styleId="VerbatimChar">
    <w:name w:val="Verbatim Char"/>
    <w:basedOn w:val="CaptionChar"/>
    <w:link w:val="SourceCode"/>
    <w:rsid w:val="003339CC"/>
    <w:rPr>
      <w:rFonts w:ascii="Consolas" w:hAnsi="Consolas"/>
      <w:sz w:val="22"/>
    </w:rPr>
  </w:style>
  <w:style w:type="character" w:styleId="FootnoteReference">
    <w:name w:val="footnote reference"/>
    <w:basedOn w:val="CaptionChar"/>
    <w:rsid w:val="003339CC"/>
    <w:rPr>
      <w:vertAlign w:val="superscript"/>
    </w:rPr>
  </w:style>
  <w:style w:type="character" w:styleId="Hyperlink">
    <w:name w:val="Hyperlink"/>
    <w:basedOn w:val="CaptionChar"/>
    <w:rsid w:val="003339CC"/>
    <w:rPr>
      <w:color w:val="4F81BD" w:themeColor="accent1"/>
    </w:rPr>
  </w:style>
  <w:style w:type="paragraph" w:styleId="TOCHeading">
    <w:name w:val="TOC Heading"/>
    <w:basedOn w:val="Heading1"/>
    <w:next w:val="BodyText"/>
    <w:uiPriority w:val="39"/>
    <w:unhideWhenUsed/>
    <w:qFormat/>
    <w:rsid w:val="003339C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39CC"/>
    <w:pPr>
      <w:shd w:val="clear" w:color="auto" w:fill="F8F8F8"/>
      <w:wordWrap w:val="0"/>
    </w:pPr>
  </w:style>
  <w:style w:type="character" w:customStyle="1" w:styleId="KeywordTok">
    <w:name w:val="KeywordTok"/>
    <w:basedOn w:val="VerbatimChar"/>
    <w:rsid w:val="003339CC"/>
    <w:rPr>
      <w:rFonts w:ascii="Consolas" w:hAnsi="Consolas"/>
      <w:b/>
      <w:color w:val="204A87"/>
      <w:sz w:val="22"/>
      <w:shd w:val="clear" w:color="auto" w:fill="F8F8F8"/>
    </w:rPr>
  </w:style>
  <w:style w:type="character" w:customStyle="1" w:styleId="DataTypeTok">
    <w:name w:val="DataTypeTok"/>
    <w:basedOn w:val="VerbatimChar"/>
    <w:rsid w:val="003339CC"/>
    <w:rPr>
      <w:rFonts w:ascii="Consolas" w:hAnsi="Consolas"/>
      <w:color w:val="204A87"/>
      <w:sz w:val="22"/>
      <w:shd w:val="clear" w:color="auto" w:fill="F8F8F8"/>
    </w:rPr>
  </w:style>
  <w:style w:type="character" w:customStyle="1" w:styleId="DecValTok">
    <w:name w:val="DecValTok"/>
    <w:basedOn w:val="VerbatimChar"/>
    <w:rsid w:val="003339CC"/>
    <w:rPr>
      <w:rFonts w:ascii="Consolas" w:hAnsi="Consolas"/>
      <w:color w:val="0000CF"/>
      <w:sz w:val="22"/>
      <w:shd w:val="clear" w:color="auto" w:fill="F8F8F8"/>
    </w:rPr>
  </w:style>
  <w:style w:type="character" w:customStyle="1" w:styleId="BaseNTok">
    <w:name w:val="BaseNTok"/>
    <w:basedOn w:val="VerbatimChar"/>
    <w:rsid w:val="003339CC"/>
    <w:rPr>
      <w:rFonts w:ascii="Consolas" w:hAnsi="Consolas"/>
      <w:color w:val="0000CF"/>
      <w:sz w:val="22"/>
      <w:shd w:val="clear" w:color="auto" w:fill="F8F8F8"/>
    </w:rPr>
  </w:style>
  <w:style w:type="character" w:customStyle="1" w:styleId="FloatTok">
    <w:name w:val="FloatTok"/>
    <w:basedOn w:val="VerbatimChar"/>
    <w:rsid w:val="003339CC"/>
    <w:rPr>
      <w:rFonts w:ascii="Consolas" w:hAnsi="Consolas"/>
      <w:color w:val="0000CF"/>
      <w:sz w:val="22"/>
      <w:shd w:val="clear" w:color="auto" w:fill="F8F8F8"/>
    </w:rPr>
  </w:style>
  <w:style w:type="character" w:customStyle="1" w:styleId="ConstantTok">
    <w:name w:val="ConstantTok"/>
    <w:basedOn w:val="VerbatimChar"/>
    <w:rsid w:val="003339CC"/>
    <w:rPr>
      <w:rFonts w:ascii="Consolas" w:hAnsi="Consolas"/>
      <w:color w:val="000000"/>
      <w:sz w:val="22"/>
      <w:shd w:val="clear" w:color="auto" w:fill="F8F8F8"/>
    </w:rPr>
  </w:style>
  <w:style w:type="character" w:customStyle="1" w:styleId="CharTok">
    <w:name w:val="CharTok"/>
    <w:basedOn w:val="VerbatimChar"/>
    <w:rsid w:val="003339CC"/>
    <w:rPr>
      <w:rFonts w:ascii="Consolas" w:hAnsi="Consolas"/>
      <w:color w:val="4E9A06"/>
      <w:sz w:val="22"/>
      <w:shd w:val="clear" w:color="auto" w:fill="F8F8F8"/>
    </w:rPr>
  </w:style>
  <w:style w:type="character" w:customStyle="1" w:styleId="SpecialCharTok">
    <w:name w:val="SpecialCharTok"/>
    <w:basedOn w:val="VerbatimChar"/>
    <w:rsid w:val="003339CC"/>
    <w:rPr>
      <w:rFonts w:ascii="Consolas" w:hAnsi="Consolas"/>
      <w:color w:val="000000"/>
      <w:sz w:val="22"/>
      <w:shd w:val="clear" w:color="auto" w:fill="F8F8F8"/>
    </w:rPr>
  </w:style>
  <w:style w:type="character" w:customStyle="1" w:styleId="StringTok">
    <w:name w:val="StringTok"/>
    <w:basedOn w:val="VerbatimChar"/>
    <w:rsid w:val="003339CC"/>
    <w:rPr>
      <w:rFonts w:ascii="Consolas" w:hAnsi="Consolas"/>
      <w:color w:val="4E9A06"/>
      <w:sz w:val="22"/>
      <w:shd w:val="clear" w:color="auto" w:fill="F8F8F8"/>
    </w:rPr>
  </w:style>
  <w:style w:type="character" w:customStyle="1" w:styleId="VerbatimStringTok">
    <w:name w:val="VerbatimStringTok"/>
    <w:basedOn w:val="VerbatimChar"/>
    <w:rsid w:val="003339CC"/>
    <w:rPr>
      <w:rFonts w:ascii="Consolas" w:hAnsi="Consolas"/>
      <w:color w:val="4E9A06"/>
      <w:sz w:val="22"/>
      <w:shd w:val="clear" w:color="auto" w:fill="F8F8F8"/>
    </w:rPr>
  </w:style>
  <w:style w:type="character" w:customStyle="1" w:styleId="SpecialStringTok">
    <w:name w:val="SpecialStringTok"/>
    <w:basedOn w:val="VerbatimChar"/>
    <w:rsid w:val="003339CC"/>
    <w:rPr>
      <w:rFonts w:ascii="Consolas" w:hAnsi="Consolas"/>
      <w:color w:val="4E9A06"/>
      <w:sz w:val="22"/>
      <w:shd w:val="clear" w:color="auto" w:fill="F8F8F8"/>
    </w:rPr>
  </w:style>
  <w:style w:type="character" w:customStyle="1" w:styleId="ImportTok">
    <w:name w:val="ImportTok"/>
    <w:basedOn w:val="VerbatimChar"/>
    <w:rsid w:val="003339CC"/>
    <w:rPr>
      <w:rFonts w:ascii="Consolas" w:hAnsi="Consolas"/>
      <w:sz w:val="22"/>
      <w:shd w:val="clear" w:color="auto" w:fill="F8F8F8"/>
    </w:rPr>
  </w:style>
  <w:style w:type="character" w:customStyle="1" w:styleId="CommentTok">
    <w:name w:val="CommentTok"/>
    <w:basedOn w:val="VerbatimChar"/>
    <w:rsid w:val="003339CC"/>
    <w:rPr>
      <w:rFonts w:ascii="Consolas" w:hAnsi="Consolas"/>
      <w:i/>
      <w:color w:val="8F5902"/>
      <w:sz w:val="22"/>
      <w:shd w:val="clear" w:color="auto" w:fill="F8F8F8"/>
    </w:rPr>
  </w:style>
  <w:style w:type="character" w:customStyle="1" w:styleId="DocumentationTok">
    <w:name w:val="DocumentationTok"/>
    <w:basedOn w:val="VerbatimChar"/>
    <w:rsid w:val="003339CC"/>
    <w:rPr>
      <w:rFonts w:ascii="Consolas" w:hAnsi="Consolas"/>
      <w:b/>
      <w:i/>
      <w:color w:val="8F5902"/>
      <w:sz w:val="22"/>
      <w:shd w:val="clear" w:color="auto" w:fill="F8F8F8"/>
    </w:rPr>
  </w:style>
  <w:style w:type="character" w:customStyle="1" w:styleId="AnnotationTok">
    <w:name w:val="AnnotationTok"/>
    <w:basedOn w:val="VerbatimChar"/>
    <w:rsid w:val="003339CC"/>
    <w:rPr>
      <w:rFonts w:ascii="Consolas" w:hAnsi="Consolas"/>
      <w:b/>
      <w:i/>
      <w:color w:val="8F5902"/>
      <w:sz w:val="22"/>
      <w:shd w:val="clear" w:color="auto" w:fill="F8F8F8"/>
    </w:rPr>
  </w:style>
  <w:style w:type="character" w:customStyle="1" w:styleId="CommentVarTok">
    <w:name w:val="CommentVarTok"/>
    <w:basedOn w:val="VerbatimChar"/>
    <w:rsid w:val="003339CC"/>
    <w:rPr>
      <w:rFonts w:ascii="Consolas" w:hAnsi="Consolas"/>
      <w:b/>
      <w:i/>
      <w:color w:val="8F5902"/>
      <w:sz w:val="22"/>
      <w:shd w:val="clear" w:color="auto" w:fill="F8F8F8"/>
    </w:rPr>
  </w:style>
  <w:style w:type="character" w:customStyle="1" w:styleId="OtherTok">
    <w:name w:val="OtherTok"/>
    <w:basedOn w:val="VerbatimChar"/>
    <w:rsid w:val="003339CC"/>
    <w:rPr>
      <w:rFonts w:ascii="Consolas" w:hAnsi="Consolas"/>
      <w:color w:val="8F5902"/>
      <w:sz w:val="22"/>
      <w:shd w:val="clear" w:color="auto" w:fill="F8F8F8"/>
    </w:rPr>
  </w:style>
  <w:style w:type="character" w:customStyle="1" w:styleId="FunctionTok">
    <w:name w:val="FunctionTok"/>
    <w:basedOn w:val="VerbatimChar"/>
    <w:rsid w:val="003339CC"/>
    <w:rPr>
      <w:rFonts w:ascii="Consolas" w:hAnsi="Consolas"/>
      <w:color w:val="000000"/>
      <w:sz w:val="22"/>
      <w:shd w:val="clear" w:color="auto" w:fill="F8F8F8"/>
    </w:rPr>
  </w:style>
  <w:style w:type="character" w:customStyle="1" w:styleId="VariableTok">
    <w:name w:val="VariableTok"/>
    <w:basedOn w:val="VerbatimChar"/>
    <w:rsid w:val="003339CC"/>
    <w:rPr>
      <w:rFonts w:ascii="Consolas" w:hAnsi="Consolas"/>
      <w:color w:val="000000"/>
      <w:sz w:val="22"/>
      <w:shd w:val="clear" w:color="auto" w:fill="F8F8F8"/>
    </w:rPr>
  </w:style>
  <w:style w:type="character" w:customStyle="1" w:styleId="ControlFlowTok">
    <w:name w:val="ControlFlowTok"/>
    <w:basedOn w:val="VerbatimChar"/>
    <w:rsid w:val="003339CC"/>
    <w:rPr>
      <w:rFonts w:ascii="Consolas" w:hAnsi="Consolas"/>
      <w:b/>
      <w:color w:val="204A87"/>
      <w:sz w:val="22"/>
      <w:shd w:val="clear" w:color="auto" w:fill="F8F8F8"/>
    </w:rPr>
  </w:style>
  <w:style w:type="character" w:customStyle="1" w:styleId="OperatorTok">
    <w:name w:val="OperatorTok"/>
    <w:basedOn w:val="VerbatimChar"/>
    <w:rsid w:val="003339CC"/>
    <w:rPr>
      <w:rFonts w:ascii="Consolas" w:hAnsi="Consolas"/>
      <w:b/>
      <w:color w:val="CE5C00"/>
      <w:sz w:val="22"/>
      <w:shd w:val="clear" w:color="auto" w:fill="F8F8F8"/>
    </w:rPr>
  </w:style>
  <w:style w:type="character" w:customStyle="1" w:styleId="BuiltInTok">
    <w:name w:val="BuiltInTok"/>
    <w:basedOn w:val="VerbatimChar"/>
    <w:rsid w:val="003339CC"/>
    <w:rPr>
      <w:rFonts w:ascii="Consolas" w:hAnsi="Consolas"/>
      <w:sz w:val="22"/>
      <w:shd w:val="clear" w:color="auto" w:fill="F8F8F8"/>
    </w:rPr>
  </w:style>
  <w:style w:type="character" w:customStyle="1" w:styleId="ExtensionTok">
    <w:name w:val="ExtensionTok"/>
    <w:basedOn w:val="VerbatimChar"/>
    <w:rsid w:val="003339CC"/>
    <w:rPr>
      <w:rFonts w:ascii="Consolas" w:hAnsi="Consolas"/>
      <w:sz w:val="22"/>
      <w:shd w:val="clear" w:color="auto" w:fill="F8F8F8"/>
    </w:rPr>
  </w:style>
  <w:style w:type="character" w:customStyle="1" w:styleId="PreprocessorTok">
    <w:name w:val="PreprocessorTok"/>
    <w:basedOn w:val="VerbatimChar"/>
    <w:rsid w:val="003339CC"/>
    <w:rPr>
      <w:rFonts w:ascii="Consolas" w:hAnsi="Consolas"/>
      <w:i/>
      <w:color w:val="8F5902"/>
      <w:sz w:val="22"/>
      <w:shd w:val="clear" w:color="auto" w:fill="F8F8F8"/>
    </w:rPr>
  </w:style>
  <w:style w:type="character" w:customStyle="1" w:styleId="AttributeTok">
    <w:name w:val="AttributeTok"/>
    <w:basedOn w:val="VerbatimChar"/>
    <w:rsid w:val="003339CC"/>
    <w:rPr>
      <w:rFonts w:ascii="Consolas" w:hAnsi="Consolas"/>
      <w:color w:val="C4A000"/>
      <w:sz w:val="22"/>
      <w:shd w:val="clear" w:color="auto" w:fill="F8F8F8"/>
    </w:rPr>
  </w:style>
  <w:style w:type="character" w:customStyle="1" w:styleId="RegionMarkerTok">
    <w:name w:val="RegionMarkerTok"/>
    <w:basedOn w:val="VerbatimChar"/>
    <w:rsid w:val="003339CC"/>
    <w:rPr>
      <w:rFonts w:ascii="Consolas" w:hAnsi="Consolas"/>
      <w:sz w:val="22"/>
      <w:shd w:val="clear" w:color="auto" w:fill="F8F8F8"/>
    </w:rPr>
  </w:style>
  <w:style w:type="character" w:customStyle="1" w:styleId="InformationTok">
    <w:name w:val="InformationTok"/>
    <w:basedOn w:val="VerbatimChar"/>
    <w:rsid w:val="003339CC"/>
    <w:rPr>
      <w:rFonts w:ascii="Consolas" w:hAnsi="Consolas"/>
      <w:b/>
      <w:i/>
      <w:color w:val="8F5902"/>
      <w:sz w:val="22"/>
      <w:shd w:val="clear" w:color="auto" w:fill="F8F8F8"/>
    </w:rPr>
  </w:style>
  <w:style w:type="character" w:customStyle="1" w:styleId="WarningTok">
    <w:name w:val="WarningTok"/>
    <w:basedOn w:val="VerbatimChar"/>
    <w:rsid w:val="003339CC"/>
    <w:rPr>
      <w:rFonts w:ascii="Consolas" w:hAnsi="Consolas"/>
      <w:b/>
      <w:i/>
      <w:color w:val="8F5902"/>
      <w:sz w:val="22"/>
      <w:shd w:val="clear" w:color="auto" w:fill="F8F8F8"/>
    </w:rPr>
  </w:style>
  <w:style w:type="character" w:customStyle="1" w:styleId="AlertTok">
    <w:name w:val="AlertTok"/>
    <w:basedOn w:val="VerbatimChar"/>
    <w:rsid w:val="003339CC"/>
    <w:rPr>
      <w:rFonts w:ascii="Consolas" w:hAnsi="Consolas"/>
      <w:color w:val="EF2929"/>
      <w:sz w:val="22"/>
      <w:shd w:val="clear" w:color="auto" w:fill="F8F8F8"/>
    </w:rPr>
  </w:style>
  <w:style w:type="character" w:customStyle="1" w:styleId="ErrorTok">
    <w:name w:val="ErrorTok"/>
    <w:basedOn w:val="VerbatimChar"/>
    <w:rsid w:val="003339CC"/>
    <w:rPr>
      <w:rFonts w:ascii="Consolas" w:hAnsi="Consolas"/>
      <w:b/>
      <w:color w:val="A40000"/>
      <w:sz w:val="22"/>
      <w:shd w:val="clear" w:color="auto" w:fill="F8F8F8"/>
    </w:rPr>
  </w:style>
  <w:style w:type="character" w:customStyle="1" w:styleId="NormalTok">
    <w:name w:val="NormalTok"/>
    <w:basedOn w:val="VerbatimChar"/>
    <w:rsid w:val="003339CC"/>
    <w:rPr>
      <w:rFonts w:ascii="Consolas" w:hAnsi="Consolas"/>
      <w:sz w:val="22"/>
      <w:shd w:val="clear" w:color="auto" w:fill="F8F8F8"/>
    </w:rPr>
  </w:style>
  <w:style w:type="paragraph" w:styleId="BalloonText">
    <w:name w:val="Balloon Text"/>
    <w:basedOn w:val="Normal"/>
    <w:link w:val="BalloonTextChar"/>
    <w:rsid w:val="006D245D"/>
    <w:pPr>
      <w:spacing w:after="0"/>
    </w:pPr>
    <w:rPr>
      <w:rFonts w:ascii="Tahoma" w:hAnsi="Tahoma" w:cs="Tahoma"/>
      <w:sz w:val="16"/>
      <w:szCs w:val="16"/>
    </w:rPr>
  </w:style>
  <w:style w:type="character" w:customStyle="1" w:styleId="BalloonTextChar">
    <w:name w:val="Balloon Text Char"/>
    <w:basedOn w:val="DefaultParagraphFont"/>
    <w:link w:val="BalloonText"/>
    <w:rsid w:val="006D245D"/>
    <w:rPr>
      <w:rFonts w:ascii="Tahoma" w:hAnsi="Tahoma" w:cs="Tahoma"/>
      <w:sz w:val="16"/>
      <w:szCs w:val="16"/>
    </w:rPr>
  </w:style>
  <w:style w:type="paragraph" w:styleId="ListParagraph">
    <w:name w:val="List Paragraph"/>
    <w:basedOn w:val="Normal"/>
    <w:uiPriority w:val="34"/>
    <w:qFormat/>
    <w:rsid w:val="00206AFB"/>
    <w:pPr>
      <w:spacing w:after="0"/>
      <w:ind w:left="720"/>
      <w:contextualSpacing/>
    </w:pPr>
  </w:style>
  <w:style w:type="character" w:styleId="PlaceholderText">
    <w:name w:val="Placeholder Text"/>
    <w:basedOn w:val="DefaultParagraphFont"/>
    <w:rsid w:val="00172530"/>
    <w:rPr>
      <w:color w:val="808080"/>
    </w:rPr>
  </w:style>
  <w:style w:type="table" w:styleId="TableGrid">
    <w:name w:val="Table Grid"/>
    <w:basedOn w:val="TableNormal"/>
    <w:uiPriority w:val="39"/>
    <w:rsid w:val="001060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673404">
      <w:bodyDiv w:val="1"/>
      <w:marLeft w:val="0"/>
      <w:marRight w:val="0"/>
      <w:marTop w:val="0"/>
      <w:marBottom w:val="0"/>
      <w:divBdr>
        <w:top w:val="none" w:sz="0" w:space="0" w:color="auto"/>
        <w:left w:val="none" w:sz="0" w:space="0" w:color="auto"/>
        <w:bottom w:val="none" w:sz="0" w:space="0" w:color="auto"/>
        <w:right w:val="none" w:sz="0" w:space="0" w:color="auto"/>
      </w:divBdr>
    </w:div>
    <w:div w:id="2097823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4</TotalTime>
  <Pages>4</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SDS 6371 Final Exam - Summer 2018</vt:lpstr>
    </vt:vector>
  </TitlesOfParts>
  <Company>Toshiba</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1 Final Exam - Summer 2018</dc:title>
  <dc:creator>User</dc:creator>
  <cp:lastModifiedBy>Sadie Thomas</cp:lastModifiedBy>
  <cp:revision>8</cp:revision>
  <dcterms:created xsi:type="dcterms:W3CDTF">2019-04-11T03:19:00Z</dcterms:created>
  <dcterms:modified xsi:type="dcterms:W3CDTF">2019-04-16T16:33:00Z</dcterms:modified>
</cp:coreProperties>
</file>